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284"/>
        <w:gridCol w:w="2434"/>
        <w:gridCol w:w="3642"/>
      </w:tblGrid>
      <w:tr w:rsidR="009326BE" w14:paraId="47AFDDA6" w14:textId="77777777">
        <w:tc>
          <w:tcPr>
            <w:tcW w:w="4680" w:type="dxa"/>
          </w:tcPr>
          <w:p w14:paraId="721FA710" w14:textId="77777777" w:rsidR="009326BE" w:rsidRDefault="00000000">
            <w:r>
              <w:rPr>
                <w:rFonts w:ascii="Calibri" w:hAnsi="Calibri"/>
                <w:b/>
                <w:color w:val="0078AD"/>
                <w:sz w:val="40"/>
              </w:rPr>
              <w:t>Steak 'n Shake Configuration Change History Table</w:t>
            </w:r>
          </w:p>
        </w:tc>
        <w:tc>
          <w:tcPr>
            <w:tcW w:w="4680" w:type="dxa"/>
            <w:gridSpan w:val="2"/>
          </w:tcPr>
          <w:p w14:paraId="4358FB5C" w14:textId="77777777" w:rsidR="009326BE" w:rsidRDefault="00000000">
            <w:pPr>
              <w:jc w:val="right"/>
            </w:pPr>
            <w:r>
              <w:rPr>
                <w:noProof/>
              </w:rPr>
              <w:drawing>
                <wp:inline distT="0" distB="0" distL="0" distR="0" wp14:anchorId="166F8A89" wp14:editId="50226676">
                  <wp:extent cx="1371600" cy="391052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1.png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71600" cy="3910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326BE" w14:paraId="15E7F9DD" w14:textId="77777777">
        <w:trPr>
          <w:gridAfter w:val="1"/>
          <w:wAfter w:w="7920" w:type="dxa"/>
        </w:trPr>
        <w:tc>
          <w:tcPr>
            <w:tcW w:w="9360" w:type="dxa"/>
            <w:gridSpan w:val="2"/>
          </w:tcPr>
          <w:p w14:paraId="40D7125B" w14:textId="77777777" w:rsidR="009326BE" w:rsidRDefault="00000000">
            <w:r>
              <w:rPr>
                <w:b/>
                <w:u w:val="single"/>
              </w:rPr>
              <w:t xml:space="preserve">Purpose: </w:t>
            </w:r>
            <w:r>
              <w:t>Unknown</w:t>
            </w:r>
          </w:p>
        </w:tc>
      </w:tr>
      <w:tr w:rsidR="009326BE" w14:paraId="05D7CC7D" w14:textId="77777777">
        <w:trPr>
          <w:gridAfter w:val="1"/>
          <w:wAfter w:w="7920" w:type="dxa"/>
        </w:trPr>
        <w:tc>
          <w:tcPr>
            <w:tcW w:w="9360" w:type="dxa"/>
            <w:gridSpan w:val="2"/>
          </w:tcPr>
          <w:p w14:paraId="7F694DBA" w14:textId="77777777" w:rsidR="009326BE" w:rsidRDefault="00000000">
            <w:r>
              <w:rPr>
                <w:b/>
                <w:u w:val="single"/>
              </w:rPr>
              <w:t xml:space="preserve">Author: </w:t>
            </w:r>
            <w:r>
              <w:t>Unknown</w:t>
            </w:r>
          </w:p>
        </w:tc>
      </w:tr>
    </w:tbl>
    <w:p w14:paraId="55123FD6" w14:textId="77777777" w:rsidR="005704A6" w:rsidRDefault="005704A6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42CC8AE3" w14:textId="41578190" w:rsidR="00227D59" w:rsidRPr="007E03C4" w:rsidRDefault="00CE2934" w:rsidP="00227D59">
      <w:pPr>
        <w:rPr>
          <w:rFonts w:asciiTheme="majorHAnsi" w:hAnsiTheme="majorHAnsi" w:cs="Arial"/>
          <w:b/>
          <w:sz w:val="24"/>
          <w:szCs w:val="24"/>
        </w:rPr>
      </w:pPr>
      <w:r>
        <w:rPr>
          <w:rFonts w:asciiTheme="majorHAnsi" w:hAnsiTheme="majorHAnsi" w:cs="Arial"/>
          <w:b/>
          <w:bCs/>
          <w:sz w:val="24"/>
          <w:szCs w:val="24"/>
        </w:rPr>
        <w:t>Table</w:t>
      </w:r>
    </w:p>
    <w:p w14:paraId="3BF8F823" w14:textId="77777777" w:rsidR="00227D59" w:rsidRPr="007E03C4" w:rsidRDefault="00CE2934" w:rsidP="00227D59">
      <w:pPr>
        <w:rPr>
          <w:rFonts w:asciiTheme="majorHAnsi" w:hAnsiTheme="majorHAnsi" w:cs="Arial"/>
          <w:sz w:val="24"/>
          <w:szCs w:val="24"/>
        </w:rPr>
      </w:pPr>
      <w:r>
        <w:rPr>
          <w:rFonts w:asciiTheme="majorHAnsi" w:hAnsiTheme="majorHAnsi" w:cs="Arial"/>
          <w:b/>
          <w:sz w:val="24"/>
          <w:szCs w:val="24"/>
        </w:rPr>
        <w:t xml:space="preserve">Steak ‘n Shake </w:t>
      </w:r>
      <w:r w:rsidR="00A23604" w:rsidRPr="007E03C4">
        <w:rPr>
          <w:rFonts w:asciiTheme="majorHAnsi" w:hAnsiTheme="majorHAnsi" w:cs="Arial"/>
          <w:b/>
          <w:sz w:val="24"/>
          <w:szCs w:val="24"/>
        </w:rPr>
        <w:t>Configuration Change History Table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31"/>
        <w:gridCol w:w="2118"/>
        <w:gridCol w:w="1365"/>
        <w:gridCol w:w="3230"/>
      </w:tblGrid>
      <w:tr w:rsidR="00227D59" w:rsidRPr="007E03C4" w14:paraId="0B130707" w14:textId="77777777" w:rsidTr="00BD07B1">
        <w:trPr>
          <w:tblHeader/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954301A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DC64A0A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etails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59BF3747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013D2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Submitted by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940869" w14:textId="77777777" w:rsidR="00BD07B1" w:rsidRPr="007E03C4" w:rsidRDefault="00BD07B1" w:rsidP="00BD07B1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Company: </w:t>
            </w:r>
            <w:proofErr w:type="spellStart"/>
            <w:r w:rsidRPr="007E03C4">
              <w:rPr>
                <w:rFonts w:asciiTheme="majorHAnsi" w:hAnsiTheme="majorHAnsi" w:cs="Arial"/>
                <w:sz w:val="24"/>
                <w:szCs w:val="24"/>
              </w:rPr>
              <w:t>SageNet</w:t>
            </w:r>
            <w:proofErr w:type="spellEnd"/>
          </w:p>
          <w:p w14:paraId="40139F1A" w14:textId="77777777" w:rsidR="00BD07B1" w:rsidRPr="007E03C4" w:rsidRDefault="00BD07B1" w:rsidP="006762C6">
            <w:pPr>
              <w:spacing w:after="0" w:line="240" w:lineRule="auto"/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Department: 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Network Engineering</w:t>
            </w:r>
          </w:p>
          <w:p w14:paraId="4BCB8522" w14:textId="77777777" w:rsidR="00227D59" w:rsidRPr="007E03C4" w:rsidRDefault="00BD07B1" w:rsidP="00BD07B1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Member: Tony Carman</w:t>
            </w:r>
          </w:p>
        </w:tc>
      </w:tr>
      <w:tr w:rsidR="00227D59" w:rsidRPr="007E03C4" w14:paraId="24650352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B8750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Approved by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6EB6BC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Senior Network Engineering</w:t>
            </w:r>
          </w:p>
        </w:tc>
      </w:tr>
      <w:tr w:rsidR="00227D59" w:rsidRPr="007E03C4" w14:paraId="0F2068A8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3D1D0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Standard scope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D8F973F" w14:textId="77777777" w:rsidR="006762C6" w:rsidRPr="000A3618" w:rsidRDefault="006762C6" w:rsidP="000A3618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0A3618">
              <w:rPr>
                <w:rFonts w:asciiTheme="majorHAnsi" w:hAnsiTheme="majorHAnsi" w:cs="Arial"/>
                <w:sz w:val="24"/>
                <w:szCs w:val="24"/>
              </w:rPr>
              <w:t>Steak ‘n Shake</w:t>
            </w:r>
          </w:p>
          <w:p w14:paraId="58AA0F79" w14:textId="77777777" w:rsidR="00227D59" w:rsidRPr="007E03C4" w:rsidRDefault="00227D59" w:rsidP="000A3618">
            <w:pPr>
              <w:pStyle w:val="ListParagraph"/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227D59" w:rsidRPr="007E03C4" w14:paraId="19ACA948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5BA46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Effective date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111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BBE3C02" w14:textId="77777777" w:rsidR="00227D59" w:rsidRPr="007E03C4" w:rsidRDefault="00A23604" w:rsidP="006762C6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Tuesday, October 18, 2016</w:t>
            </w:r>
          </w:p>
        </w:tc>
        <w:tc>
          <w:tcPr>
            <w:tcW w:w="71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1114F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Version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164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5DDB23" w14:textId="77777777" w:rsidR="00227D59" w:rsidRPr="007E03C4" w:rsidRDefault="0098641D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.2</w:t>
            </w:r>
          </w:p>
        </w:tc>
      </w:tr>
      <w:tr w:rsidR="00227D59" w:rsidRPr="007E03C4" w14:paraId="4758A609" w14:textId="77777777" w:rsidTr="00BD07B1">
        <w:trPr>
          <w:tblCellSpacing w:w="15" w:type="dxa"/>
        </w:trPr>
        <w:tc>
          <w:tcPr>
            <w:tcW w:w="138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FE6E14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Comments</w:t>
            </w:r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</w:t>
            </w:r>
          </w:p>
        </w:tc>
        <w:tc>
          <w:tcPr>
            <w:tcW w:w="3533" w:type="pct"/>
            <w:gridSpan w:val="3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75D74DA" w14:textId="77777777" w:rsidR="007E03C4" w:rsidRPr="007E03C4" w:rsidRDefault="007E03C4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2EE6951E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bookmarkStart w:id="0" w:name="579"/>
      <w:bookmarkStart w:id="1" w:name="IDX-277"/>
      <w:bookmarkEnd w:id="0"/>
      <w:bookmarkEnd w:id="1"/>
      <w:r w:rsidRPr="007E03C4">
        <w:rPr>
          <w:rFonts w:asciiTheme="majorHAnsi" w:hAnsiTheme="majorHAnsi" w:cs="Arial"/>
          <w:b/>
          <w:bCs/>
          <w:sz w:val="24"/>
          <w:szCs w:val="24"/>
        </w:rPr>
        <w:t>Purpose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5EF35E50" w14:textId="77777777" w:rsidR="00BD07B1" w:rsidRPr="007E03C4" w:rsidRDefault="00227D59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 xml:space="preserve">This </w:t>
      </w:r>
      <w:r w:rsidR="006762C6" w:rsidRPr="007E03C4">
        <w:rPr>
          <w:rFonts w:asciiTheme="majorHAnsi" w:hAnsiTheme="majorHAnsi" w:cs="Arial"/>
          <w:sz w:val="24"/>
          <w:szCs w:val="24"/>
        </w:rPr>
        <w:t>template is recommended for use on all Network Engineering accounts</w:t>
      </w:r>
      <w:r w:rsidR="000C1817">
        <w:rPr>
          <w:rFonts w:asciiTheme="majorHAnsi" w:hAnsiTheme="majorHAnsi" w:cs="Arial"/>
          <w:sz w:val="24"/>
          <w:szCs w:val="24"/>
        </w:rPr>
        <w:t>.</w:t>
      </w:r>
    </w:p>
    <w:p w14:paraId="397608AA" w14:textId="77777777" w:rsidR="00227D59" w:rsidRPr="007E03C4" w:rsidRDefault="006762C6" w:rsidP="00A441F8">
      <w:pPr>
        <w:pStyle w:val="Heading1"/>
        <w:rPr>
          <w:sz w:val="24"/>
          <w:szCs w:val="24"/>
        </w:rPr>
      </w:pPr>
      <w:r w:rsidRPr="007E03C4">
        <w:rPr>
          <w:sz w:val="24"/>
          <w:szCs w:val="24"/>
        </w:rPr>
        <w:t>Template</w:t>
      </w:r>
      <w:r w:rsidR="00227D59" w:rsidRPr="007E03C4">
        <w:rPr>
          <w:sz w:val="24"/>
          <w:szCs w:val="24"/>
        </w:rPr>
        <w:t xml:space="preserve"> </w:t>
      </w:r>
    </w:p>
    <w:p w14:paraId="0037474A" w14:textId="77777777" w:rsidR="00227D59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 xml:space="preserve">The </w:t>
      </w:r>
      <w:r w:rsidR="00A23604" w:rsidRPr="007E03C4">
        <w:rPr>
          <w:rFonts w:asciiTheme="majorHAnsi" w:hAnsiTheme="majorHAnsi" w:cs="Arial"/>
          <w:sz w:val="24"/>
          <w:szCs w:val="24"/>
        </w:rPr>
        <w:t xml:space="preserve">Configuration Change History Table </w:t>
      </w:r>
      <w:r w:rsidR="00A23604" w:rsidRPr="007E03C4">
        <w:rPr>
          <w:rFonts w:asciiTheme="majorHAnsi" w:hAnsiTheme="majorHAnsi" w:cs="Arial"/>
          <w:noProof/>
          <w:sz w:val="24"/>
          <w:szCs w:val="24"/>
        </w:rPr>
        <w:t>is supported</w:t>
      </w:r>
      <w:r w:rsidR="00A23604" w:rsidRPr="007E03C4">
        <w:rPr>
          <w:rFonts w:asciiTheme="majorHAnsi" w:hAnsiTheme="majorHAnsi" w:cs="Arial"/>
          <w:sz w:val="24"/>
          <w:szCs w:val="24"/>
        </w:rPr>
        <w:t xml:space="preserve"> by the </w:t>
      </w:r>
      <w:proofErr w:type="spellStart"/>
      <w:r w:rsidR="006762C6" w:rsidRPr="007E03C4">
        <w:rPr>
          <w:rFonts w:asciiTheme="majorHAnsi" w:hAnsiTheme="majorHAnsi" w:cs="Arial"/>
          <w:sz w:val="24"/>
          <w:szCs w:val="24"/>
        </w:rPr>
        <w:t>SageNet</w:t>
      </w:r>
      <w:proofErr w:type="spellEnd"/>
      <w:r w:rsidR="006762C6" w:rsidRPr="007E03C4">
        <w:rPr>
          <w:rFonts w:asciiTheme="majorHAnsi" w:hAnsiTheme="majorHAnsi" w:cs="Arial"/>
          <w:sz w:val="24"/>
          <w:szCs w:val="24"/>
        </w:rPr>
        <w:t xml:space="preserve"> Customer Documentation Standard</w:t>
      </w:r>
      <w:r w:rsidR="00A23604" w:rsidRPr="007E03C4">
        <w:rPr>
          <w:rFonts w:asciiTheme="majorHAnsi" w:hAnsiTheme="majorHAnsi" w:cs="Arial"/>
          <w:sz w:val="24"/>
          <w:szCs w:val="24"/>
        </w:rPr>
        <w:t xml:space="preserve"> available on the Engineering KB home page. See Supporting Documents Table below for link.</w:t>
      </w:r>
    </w:p>
    <w:p w14:paraId="63B69A14" w14:textId="77777777" w:rsidR="00DA12FD" w:rsidRPr="007E03C4" w:rsidRDefault="00DA12FD" w:rsidP="00DA12FD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Getting Started and Understanding Columns</w:t>
      </w:r>
    </w:p>
    <w:p w14:paraId="6F41D3F2" w14:textId="77777777" w:rsidR="00DA12FD" w:rsidRPr="007E03C4" w:rsidRDefault="00DA12FD" w:rsidP="00DA12FD">
      <w:p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t xml:space="preserve">The submission of change process can </w:t>
      </w:r>
      <w:r w:rsidRPr="007E03C4">
        <w:rPr>
          <w:rFonts w:asciiTheme="majorHAnsi" w:hAnsiTheme="majorHAnsi"/>
          <w:noProof/>
          <w:sz w:val="24"/>
          <w:szCs w:val="24"/>
        </w:rPr>
        <w:t xml:space="preserve">be </w:t>
      </w:r>
      <w:r w:rsidR="007E03C4" w:rsidRPr="007E03C4">
        <w:rPr>
          <w:rFonts w:asciiTheme="majorHAnsi" w:hAnsiTheme="majorHAnsi"/>
          <w:noProof/>
          <w:sz w:val="24"/>
          <w:szCs w:val="24"/>
        </w:rPr>
        <w:t>mad</w:t>
      </w:r>
      <w:r w:rsidRPr="007E03C4">
        <w:rPr>
          <w:rFonts w:asciiTheme="majorHAnsi" w:hAnsiTheme="majorHAnsi"/>
          <w:noProof/>
          <w:sz w:val="24"/>
          <w:szCs w:val="24"/>
        </w:rPr>
        <w:t>e</w:t>
      </w:r>
      <w:r w:rsidRPr="007E03C4">
        <w:rPr>
          <w:rFonts w:asciiTheme="majorHAnsi" w:hAnsiTheme="majorHAnsi"/>
          <w:sz w:val="24"/>
          <w:szCs w:val="24"/>
        </w:rPr>
        <w:t xml:space="preserve"> in 4 steps:</w:t>
      </w:r>
    </w:p>
    <w:p w14:paraId="4B6CDB9B" w14:textId="77777777" w:rsidR="00DA12FD" w:rsidRPr="007E03C4" w:rsidRDefault="00DA12FD" w:rsidP="00DA12FD">
      <w:pPr>
        <w:pStyle w:val="ListParagraph"/>
        <w:numPr>
          <w:ilvl w:val="0"/>
          <w:numId w:val="5"/>
        </w:num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t xml:space="preserve">Download the </w:t>
      </w:r>
      <w:proofErr w:type="gramStart"/>
      <w:r w:rsidR="007E03C4">
        <w:rPr>
          <w:rFonts w:asciiTheme="majorHAnsi" w:hAnsiTheme="majorHAnsi"/>
          <w:sz w:val="24"/>
          <w:szCs w:val="24"/>
        </w:rPr>
        <w:t>c</w:t>
      </w:r>
      <w:r w:rsidR="007E03C4" w:rsidRPr="007E03C4">
        <w:rPr>
          <w:rFonts w:asciiTheme="majorHAnsi" w:hAnsiTheme="majorHAnsi"/>
          <w:noProof/>
          <w:sz w:val="24"/>
          <w:szCs w:val="24"/>
        </w:rPr>
        <w:t>ustomer</w:t>
      </w:r>
      <w:r w:rsidR="007E03C4">
        <w:rPr>
          <w:rFonts w:asciiTheme="majorHAnsi" w:hAnsiTheme="majorHAnsi"/>
          <w:noProof/>
          <w:sz w:val="24"/>
          <w:szCs w:val="24"/>
        </w:rPr>
        <w:t>’s</w:t>
      </w:r>
      <w:proofErr w:type="gramEnd"/>
      <w:r w:rsidR="007E03C4">
        <w:rPr>
          <w:rFonts w:asciiTheme="majorHAnsi" w:hAnsiTheme="majorHAnsi"/>
          <w:sz w:val="24"/>
          <w:szCs w:val="24"/>
        </w:rPr>
        <w:t xml:space="preserve"> Configuration Change History Table </w:t>
      </w:r>
      <w:r w:rsidR="007E03C4" w:rsidRPr="007E03C4">
        <w:rPr>
          <w:rFonts w:asciiTheme="majorHAnsi" w:hAnsiTheme="majorHAnsi"/>
          <w:noProof/>
          <w:sz w:val="24"/>
          <w:szCs w:val="24"/>
        </w:rPr>
        <w:t>from the c</w:t>
      </w:r>
      <w:r w:rsidR="007E03C4">
        <w:rPr>
          <w:rFonts w:asciiTheme="majorHAnsi" w:hAnsiTheme="majorHAnsi"/>
          <w:noProof/>
          <w:sz w:val="24"/>
          <w:szCs w:val="24"/>
        </w:rPr>
        <w:t>lient</w:t>
      </w:r>
      <w:r w:rsidR="007E03C4" w:rsidRPr="007E03C4">
        <w:rPr>
          <w:rFonts w:asciiTheme="majorHAnsi" w:hAnsiTheme="majorHAnsi"/>
          <w:noProof/>
          <w:sz w:val="24"/>
          <w:szCs w:val="24"/>
        </w:rPr>
        <w:t xml:space="preserve"> site</w:t>
      </w:r>
      <w:r w:rsidRPr="007E03C4">
        <w:rPr>
          <w:rFonts w:asciiTheme="majorHAnsi" w:hAnsiTheme="majorHAnsi"/>
          <w:sz w:val="24"/>
          <w:szCs w:val="24"/>
        </w:rPr>
        <w:t xml:space="preserve"> KB. </w:t>
      </w:r>
    </w:p>
    <w:p w14:paraId="2A31AA58" w14:textId="77777777" w:rsidR="00DA12FD" w:rsidRPr="007E03C4" w:rsidRDefault="00DA12FD" w:rsidP="00DA12FD">
      <w:pPr>
        <w:pStyle w:val="ListParagraph"/>
        <w:numPr>
          <w:ilvl w:val="0"/>
          <w:numId w:val="5"/>
        </w:num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t xml:space="preserve">Save a local copy to your desktop. </w:t>
      </w:r>
    </w:p>
    <w:p w14:paraId="4E60AE10" w14:textId="77777777" w:rsidR="00DA12FD" w:rsidRPr="007E03C4" w:rsidRDefault="00DA12FD" w:rsidP="00DA12FD">
      <w:pPr>
        <w:pStyle w:val="ListParagraph"/>
        <w:numPr>
          <w:ilvl w:val="0"/>
          <w:numId w:val="5"/>
        </w:num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lastRenderedPageBreak/>
        <w:t>Enter data using guidance below.</w:t>
      </w:r>
    </w:p>
    <w:p w14:paraId="6E026936" w14:textId="77777777" w:rsidR="00DA12FD" w:rsidRPr="007E03C4" w:rsidRDefault="00DA12FD" w:rsidP="00DA12FD">
      <w:pPr>
        <w:pStyle w:val="ListParagraph"/>
        <w:numPr>
          <w:ilvl w:val="0"/>
          <w:numId w:val="5"/>
        </w:num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t>Upload the new version to the KB.</w:t>
      </w:r>
    </w:p>
    <w:p w14:paraId="6D8B2ECE" w14:textId="77777777" w:rsidR="00DA12FD" w:rsidRPr="007E03C4" w:rsidRDefault="00DA12FD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color w:val="FF0000"/>
          <w:sz w:val="24"/>
          <w:szCs w:val="24"/>
        </w:rPr>
        <w:t>Notice</w:t>
      </w:r>
      <w:r w:rsidRPr="007E03C4">
        <w:rPr>
          <w:rFonts w:asciiTheme="majorHAnsi" w:hAnsiTheme="majorHAnsi" w:cs="Arial"/>
          <w:sz w:val="24"/>
          <w:szCs w:val="24"/>
        </w:rPr>
        <w:t>: Always enter a new column at the top of the Template Table, under the header section (Click in behind Template Table Item &gt; Right-click &gt; Insert &gt; Insert Rows Below):</w:t>
      </w:r>
    </w:p>
    <w:p w14:paraId="0F8F8E26" w14:textId="77777777" w:rsidR="00DA12FD" w:rsidRPr="007E03C4" w:rsidRDefault="00DA12FD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/>
          <w:noProof/>
          <w:sz w:val="24"/>
          <w:szCs w:val="24"/>
        </w:rPr>
        <w:drawing>
          <wp:inline distT="0" distB="0" distL="0" distR="0" wp14:anchorId="52C19BA7" wp14:editId="687D26E3">
            <wp:extent cx="5943600" cy="2915920"/>
            <wp:effectExtent l="19050" t="19050" r="19050" b="177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15920"/>
                    </a:xfrm>
                    <a:prstGeom prst="rect">
                      <a:avLst/>
                    </a:prstGeom>
                    <a:ln>
                      <a:solidFill>
                        <a:schemeClr val="tx1">
                          <a:lumMod val="85000"/>
                          <a:lumOff val="1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4CFE48" w14:textId="77777777" w:rsidR="00DA12FD" w:rsidRPr="007E03C4" w:rsidRDefault="00DA12FD" w:rsidP="00BD07B1">
      <w:pPr>
        <w:rPr>
          <w:rFonts w:asciiTheme="majorHAnsi" w:hAnsiTheme="majorHAnsi" w:cs="Arial"/>
          <w:sz w:val="24"/>
          <w:szCs w:val="24"/>
        </w:rPr>
      </w:pPr>
    </w:p>
    <w:p w14:paraId="51C3C5A7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A brief overview of the columns in the table:</w:t>
      </w:r>
    </w:p>
    <w:p w14:paraId="5E828C08" w14:textId="77777777" w:rsidR="005B0DC9" w:rsidRDefault="005B0DC9" w:rsidP="00A441F8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Item</w:t>
      </w:r>
    </w:p>
    <w:p w14:paraId="5142EC1E" w14:textId="77777777" w:rsidR="005B0DC9" w:rsidRPr="005B0DC9" w:rsidRDefault="005B0DC9" w:rsidP="005B0DC9">
      <w:r>
        <w:t>Number from 1 to infinity.</w:t>
      </w:r>
    </w:p>
    <w:p w14:paraId="0F69133E" w14:textId="77777777" w:rsidR="0096610D" w:rsidRDefault="0096610D" w:rsidP="00A441F8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Description of Change</w:t>
      </w:r>
    </w:p>
    <w:p w14:paraId="4D13EAEB" w14:textId="77777777" w:rsidR="0096610D" w:rsidRPr="0096610D" w:rsidRDefault="0096610D" w:rsidP="0096610D">
      <w:proofErr w:type="gramStart"/>
      <w:r>
        <w:t>Brief summary</w:t>
      </w:r>
      <w:proofErr w:type="gramEnd"/>
      <w:r>
        <w:t xml:space="preserve"> of the change.</w:t>
      </w:r>
    </w:p>
    <w:p w14:paraId="10281875" w14:textId="77777777" w:rsidR="0096610D" w:rsidRDefault="0096610D" w:rsidP="00A441F8">
      <w:pPr>
        <w:pStyle w:val="Heading2"/>
        <w:rPr>
          <w:sz w:val="24"/>
          <w:szCs w:val="24"/>
        </w:rPr>
      </w:pPr>
      <w:r>
        <w:rPr>
          <w:sz w:val="24"/>
          <w:szCs w:val="24"/>
        </w:rPr>
        <w:t>Related RFCs</w:t>
      </w:r>
    </w:p>
    <w:p w14:paraId="6D3F073C" w14:textId="77777777" w:rsidR="0096610D" w:rsidRPr="0096610D" w:rsidRDefault="0096610D" w:rsidP="0096610D">
      <w:r>
        <w:t>Any other systems that require logging, enter the RFC here.</w:t>
      </w:r>
    </w:p>
    <w:p w14:paraId="2605749F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Configuration Template Source</w:t>
      </w:r>
    </w:p>
    <w:p w14:paraId="3A57B9ED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 xml:space="preserve">Insert the source in the shared cloud where the template for this device </w:t>
      </w:r>
      <w:r w:rsidRPr="007E03C4">
        <w:rPr>
          <w:rFonts w:asciiTheme="majorHAnsi" w:hAnsiTheme="majorHAnsi" w:cs="Arial"/>
          <w:noProof/>
          <w:sz w:val="24"/>
          <w:szCs w:val="24"/>
        </w:rPr>
        <w:t>is located</w:t>
      </w:r>
      <w:r w:rsidRPr="007E03C4">
        <w:rPr>
          <w:rFonts w:asciiTheme="majorHAnsi" w:hAnsiTheme="majorHAnsi" w:cs="Arial"/>
          <w:sz w:val="24"/>
          <w:szCs w:val="24"/>
        </w:rPr>
        <w:t>. Insert NA if this step is not necessary.</w:t>
      </w:r>
    </w:p>
    <w:p w14:paraId="52847B7C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Date and Time</w:t>
      </w:r>
    </w:p>
    <w:p w14:paraId="3F821B57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The current date and time. Use the Microsoft Word feature: Visit Insert &gt; Text section &gt; Date &amp; Time button &gt; Option 13 on the list:</w:t>
      </w:r>
    </w:p>
    <w:p w14:paraId="7D5FA388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/>
          <w:noProof/>
          <w:sz w:val="24"/>
          <w:szCs w:val="24"/>
        </w:rPr>
        <w:lastRenderedPageBreak/>
        <w:drawing>
          <wp:inline distT="0" distB="0" distL="0" distR="0" wp14:anchorId="2449CEC6" wp14:editId="3E8E4285">
            <wp:extent cx="4572000" cy="27813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2781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18AD2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Equipment Inventory Item</w:t>
      </w:r>
      <w:r w:rsidR="00DA12FD" w:rsidRPr="007E03C4">
        <w:rPr>
          <w:sz w:val="24"/>
          <w:szCs w:val="24"/>
        </w:rPr>
        <w:t xml:space="preserve"> ID</w:t>
      </w:r>
    </w:p>
    <w:p w14:paraId="11078238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The equipment inventory item</w:t>
      </w:r>
      <w:r w:rsidR="00DA12FD" w:rsidRPr="007E03C4">
        <w:rPr>
          <w:rFonts w:asciiTheme="majorHAnsi" w:hAnsiTheme="majorHAnsi" w:cs="Arial"/>
          <w:sz w:val="24"/>
          <w:szCs w:val="24"/>
        </w:rPr>
        <w:t xml:space="preserve"> identification</w:t>
      </w:r>
      <w:r w:rsidRPr="007E03C4">
        <w:rPr>
          <w:rFonts w:asciiTheme="majorHAnsi" w:hAnsiTheme="majorHAnsi" w:cs="Arial"/>
          <w:sz w:val="24"/>
          <w:szCs w:val="24"/>
        </w:rPr>
        <w:t xml:space="preserve"> is the IP address of the interface one uses to access the piece of equipment for updates. The equipment inventory item</w:t>
      </w:r>
      <w:r w:rsidR="00DA12FD" w:rsidRPr="007E03C4">
        <w:rPr>
          <w:rFonts w:asciiTheme="majorHAnsi" w:hAnsiTheme="majorHAnsi" w:cs="Arial"/>
          <w:sz w:val="24"/>
          <w:szCs w:val="24"/>
        </w:rPr>
        <w:t xml:space="preserve"> identification</w:t>
      </w:r>
      <w:r w:rsidRPr="007E03C4">
        <w:rPr>
          <w:rFonts w:asciiTheme="majorHAnsi" w:hAnsiTheme="majorHAnsi" w:cs="Arial"/>
          <w:sz w:val="24"/>
          <w:szCs w:val="24"/>
        </w:rPr>
        <w:t xml:space="preserve"> should correlate with the Equipment Inventory Table. Use NA if the field is not applicable or there is not a clear designation for this field.</w:t>
      </w:r>
    </w:p>
    <w:p w14:paraId="681B4F58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Communication Plan</w:t>
      </w:r>
    </w:p>
    <w:p w14:paraId="7ABFDB3A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 xml:space="preserve">Provide a brief description of how you inform the customer </w:t>
      </w:r>
      <w:r w:rsidR="007E03C4">
        <w:rPr>
          <w:rFonts w:asciiTheme="majorHAnsi" w:hAnsiTheme="majorHAnsi" w:cs="Arial"/>
          <w:noProof/>
          <w:sz w:val="24"/>
          <w:szCs w:val="24"/>
        </w:rPr>
        <w:t>about</w:t>
      </w:r>
      <w:r w:rsidRPr="007E03C4">
        <w:rPr>
          <w:rFonts w:asciiTheme="majorHAnsi" w:hAnsiTheme="majorHAnsi" w:cs="Arial"/>
          <w:sz w:val="24"/>
          <w:szCs w:val="24"/>
        </w:rPr>
        <w:t xml:space="preserve"> this entry.</w:t>
      </w:r>
    </w:p>
    <w:p w14:paraId="2D4A2E5E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Expected Impact – Service Interruption (Yes/No)</w:t>
      </w:r>
    </w:p>
    <w:p w14:paraId="11E18E03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List if there is a potential for service interruption.</w:t>
      </w:r>
    </w:p>
    <w:p w14:paraId="1511D5F8" w14:textId="77777777" w:rsidR="00DA12FD" w:rsidRPr="007E03C4" w:rsidRDefault="00DA12FD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Completed By</w:t>
      </w:r>
    </w:p>
    <w:p w14:paraId="684A4C81" w14:textId="77777777" w:rsidR="00DA12FD" w:rsidRPr="007E03C4" w:rsidRDefault="00DA12FD" w:rsidP="00DA12FD">
      <w:pPr>
        <w:rPr>
          <w:rFonts w:asciiTheme="majorHAnsi" w:hAnsiTheme="majorHAnsi"/>
          <w:sz w:val="24"/>
          <w:szCs w:val="24"/>
        </w:rPr>
      </w:pPr>
      <w:r w:rsidRPr="007E03C4">
        <w:rPr>
          <w:rFonts w:asciiTheme="majorHAnsi" w:hAnsiTheme="majorHAnsi"/>
          <w:sz w:val="24"/>
          <w:szCs w:val="24"/>
        </w:rPr>
        <w:t>List the name of the person who approves the change.</w:t>
      </w:r>
    </w:p>
    <w:p w14:paraId="0565E0A9" w14:textId="77777777" w:rsidR="00A441F8" w:rsidRPr="007E03C4" w:rsidRDefault="00A441F8" w:rsidP="00A441F8">
      <w:pPr>
        <w:pStyle w:val="Heading2"/>
        <w:rPr>
          <w:sz w:val="24"/>
          <w:szCs w:val="24"/>
        </w:rPr>
      </w:pPr>
      <w:r w:rsidRPr="007E03C4">
        <w:rPr>
          <w:sz w:val="24"/>
          <w:szCs w:val="24"/>
        </w:rPr>
        <w:t>Approved By</w:t>
      </w:r>
    </w:p>
    <w:p w14:paraId="3068672C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 xml:space="preserve">List the </w:t>
      </w:r>
      <w:r w:rsidR="007E03C4">
        <w:rPr>
          <w:rFonts w:asciiTheme="majorHAnsi" w:hAnsiTheme="majorHAnsi" w:cs="Arial"/>
          <w:noProof/>
          <w:sz w:val="24"/>
          <w:szCs w:val="24"/>
        </w:rPr>
        <w:t>individual</w:t>
      </w:r>
      <w:r w:rsidRPr="007E03C4">
        <w:rPr>
          <w:rFonts w:asciiTheme="majorHAnsi" w:hAnsiTheme="majorHAnsi" w:cs="Arial"/>
          <w:sz w:val="24"/>
          <w:szCs w:val="24"/>
        </w:rPr>
        <w:t xml:space="preserve"> who needs to or who has </w:t>
      </w:r>
      <w:r w:rsidR="007E03C4">
        <w:rPr>
          <w:rFonts w:asciiTheme="majorHAnsi" w:hAnsiTheme="majorHAnsi" w:cs="Arial"/>
          <w:sz w:val="24"/>
          <w:szCs w:val="24"/>
        </w:rPr>
        <w:t>approved/</w:t>
      </w:r>
      <w:r w:rsidRPr="007E03C4">
        <w:rPr>
          <w:rFonts w:asciiTheme="majorHAnsi" w:hAnsiTheme="majorHAnsi" w:cs="Arial"/>
          <w:noProof/>
          <w:sz w:val="24"/>
          <w:szCs w:val="24"/>
        </w:rPr>
        <w:t>a</w:t>
      </w:r>
      <w:r w:rsidR="007E03C4">
        <w:rPr>
          <w:rFonts w:asciiTheme="majorHAnsi" w:hAnsiTheme="majorHAnsi" w:cs="Arial"/>
          <w:noProof/>
          <w:sz w:val="24"/>
          <w:szCs w:val="24"/>
        </w:rPr>
        <w:t>dopt</w:t>
      </w:r>
      <w:r w:rsidRPr="007E03C4">
        <w:rPr>
          <w:rFonts w:asciiTheme="majorHAnsi" w:hAnsiTheme="majorHAnsi" w:cs="Arial"/>
          <w:noProof/>
          <w:sz w:val="24"/>
          <w:szCs w:val="24"/>
        </w:rPr>
        <w:t>ed</w:t>
      </w:r>
      <w:r w:rsidRPr="007E03C4">
        <w:rPr>
          <w:rFonts w:asciiTheme="majorHAnsi" w:hAnsiTheme="majorHAnsi" w:cs="Arial"/>
          <w:sz w:val="24"/>
          <w:szCs w:val="24"/>
        </w:rPr>
        <w:t xml:space="preserve"> this change. </w:t>
      </w:r>
    </w:p>
    <w:p w14:paraId="304ACA2B" w14:textId="77777777" w:rsidR="00A441F8" w:rsidRPr="007E03C4" w:rsidRDefault="00A441F8" w:rsidP="00BD07B1">
      <w:pPr>
        <w:rPr>
          <w:rFonts w:asciiTheme="majorHAnsi" w:hAnsiTheme="majorHAnsi" w:cs="Arial"/>
          <w:sz w:val="24"/>
          <w:szCs w:val="24"/>
        </w:rPr>
      </w:pPr>
    </w:p>
    <w:p w14:paraId="403A9C87" w14:textId="77777777" w:rsidR="0098641D" w:rsidRDefault="0098641D" w:rsidP="00A23604">
      <w:pPr>
        <w:pStyle w:val="Heading1"/>
        <w:rPr>
          <w:sz w:val="24"/>
          <w:szCs w:val="24"/>
        </w:rPr>
      </w:pPr>
      <w:r>
        <w:rPr>
          <w:sz w:val="24"/>
          <w:szCs w:val="24"/>
        </w:rPr>
        <w:lastRenderedPageBreak/>
        <w:t>2016 – December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07"/>
        <w:gridCol w:w="1977"/>
        <w:gridCol w:w="575"/>
        <w:gridCol w:w="965"/>
        <w:gridCol w:w="887"/>
        <w:gridCol w:w="780"/>
        <w:gridCol w:w="1099"/>
        <w:gridCol w:w="857"/>
        <w:gridCol w:w="780"/>
        <w:gridCol w:w="717"/>
      </w:tblGrid>
      <w:tr w:rsidR="0098641D" w:rsidRPr="007E03C4" w14:paraId="744AF571" w14:textId="77777777" w:rsidTr="00E302DB">
        <w:trPr>
          <w:tblHeader/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393B6C5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emplate</w:t>
            </w:r>
          </w:p>
          <w:p w14:paraId="74D7613B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able</w:t>
            </w:r>
          </w:p>
          <w:p w14:paraId="05BA0115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Item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BC844CA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escription of Change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03E222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lated RFCs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0709A4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nfiguration Template Source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E09C9DF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 xml:space="preserve">Date and </w:t>
            </w:r>
            <w:proofErr w:type="gramStart"/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me</w:t>
            </w:r>
            <w:proofErr w:type="gramEnd"/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8923C10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quipment Inventory Item ID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1719AA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munication Plan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405F4F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xpected Impact – Service Interruption (Yes/No)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95174B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pleted By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AB5790" w14:textId="77777777" w:rsidR="0098641D" w:rsidRPr="007E03C4" w:rsidRDefault="0098641D" w:rsidP="00E302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roved By</w:t>
            </w:r>
          </w:p>
        </w:tc>
      </w:tr>
      <w:tr w:rsidR="00C17088" w:rsidRPr="007E03C4" w14:paraId="0E30A65B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AB6F0D9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2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42BE53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Lab 10 scripts (FM-powered) to correct firmware upgrade changes:</w:t>
            </w:r>
          </w:p>
          <w:p w14:paraId="368C5BFB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FWUPDATE5.2.2-5.2.5_FORTIGRD_ROLLBCK</w:t>
            </w:r>
          </w:p>
          <w:p w14:paraId="41B18041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FWUPDATE5.2.2-5.2.5_LOGSETTING_ROLLBCK</w:t>
            </w:r>
          </w:p>
          <w:p w14:paraId="51920FCF" w14:textId="77777777" w:rsidR="00C17088" w:rsidRPr="007E03C4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FWUPDATE5.2.2-5.2.5_THRT_WGHT_ROLLBCK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755C00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0576A1C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8E5C43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2016-12-01 08:05:00</w:t>
            </w:r>
          </w:p>
          <w:p w14:paraId="647630A2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25349CD5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2016-12-01 08:07:00</w:t>
            </w:r>
          </w:p>
          <w:p w14:paraId="6E715305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0C8AD723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C17088">
              <w:rPr>
                <w:rFonts w:asciiTheme="majorHAnsi" w:hAnsiTheme="majorHAnsi" w:cs="Arial"/>
                <w:sz w:val="24"/>
                <w:szCs w:val="24"/>
              </w:rPr>
              <w:t>2016-12-01 08:09:00 Scheduled</w:t>
            </w:r>
          </w:p>
          <w:p w14:paraId="456C17FB" w14:textId="77777777" w:rsidR="00C17088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5EE0CFD9" w14:textId="77777777" w:rsidR="00C17088" w:rsidRPr="007E03C4" w:rsidRDefault="00C17088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Respectively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192A599" w14:textId="77777777" w:rsidR="00C17088" w:rsidRPr="007E03C4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proofErr w:type="spellStart"/>
            <w:r>
              <w:rPr>
                <w:rFonts w:asciiTheme="majorHAnsi" w:hAnsiTheme="majorHAnsi" w:cs="Arial"/>
                <w:sz w:val="24"/>
                <w:szCs w:val="24"/>
              </w:rPr>
              <w:t>sns-cpe</w:t>
            </w:r>
            <w:proofErr w:type="spellEnd"/>
            <w:r>
              <w:rPr>
                <w:rFonts w:asciiTheme="majorHAnsi" w:hAnsiTheme="majorHAnsi" w:cs="Arial"/>
                <w:sz w:val="24"/>
                <w:szCs w:val="24"/>
              </w:rPr>
              <w:t>/Lab 10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E7E2C2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Email to M. Thomas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7F2EFD6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E7C9E6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393845" w14:textId="77777777" w:rsidR="00C17088" w:rsidRDefault="00C17088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. Thomas</w:t>
            </w:r>
          </w:p>
        </w:tc>
      </w:tr>
      <w:tr w:rsidR="0098641D" w:rsidRPr="007E03C4" w14:paraId="2A236E2D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6AAB2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633E21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Lab 10 FortiUpgrade 5.2.2 to 5.2.5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7447F8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AF9CBDD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0E9DCD" w14:textId="77777777" w:rsidR="0098641D" w:rsidRDefault="0098641D" w:rsidP="0098641D">
            <w:pPr>
              <w:rPr>
                <w:sz w:val="20"/>
                <w:szCs w:val="20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sz w:val="20"/>
                <w:szCs w:val="20"/>
              </w:rPr>
              <w:t>12/1/16</w:t>
            </w:r>
          </w:p>
          <w:p w14:paraId="77C88402" w14:textId="77777777" w:rsidR="0098641D" w:rsidRPr="007E03C4" w:rsidRDefault="0098641D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sz w:val="20"/>
                <w:szCs w:val="20"/>
              </w:rPr>
              <w:t>7 AM CST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27D25F4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proofErr w:type="spellStart"/>
            <w:r>
              <w:t>sns-cpe</w:t>
            </w:r>
            <w:proofErr w:type="spellEnd"/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25EAC3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Email before and after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AC34F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Site down for ~ 20-30 minutes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79114C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99461D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Matthew Thomas</w:t>
            </w:r>
          </w:p>
        </w:tc>
      </w:tr>
      <w:tr w:rsidR="0098641D" w:rsidRPr="007E03C4" w14:paraId="424CF63A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466B3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48B358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9075A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FD33D9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FBAD29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2CCA2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5362E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051434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9E4C6C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AAFA31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98641D" w:rsidRPr="007E03C4" w14:paraId="6CC2AA43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8EF367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1C7237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56598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1B4AC8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4BFB94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CFF479D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6B2CA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9BC0C1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3E82A8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5273901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98641D" w:rsidRPr="007E03C4" w14:paraId="4358FECF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0AB073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C1FD2A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E1A803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AF76D48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28361B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EB06035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67A625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5DD1EC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4B4DF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BF9A5C3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98641D" w:rsidRPr="007E03C4" w14:paraId="71AA53CE" w14:textId="77777777" w:rsidTr="00E302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34244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61039A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D3E0D3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A64A2C4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C5282C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3A2FA3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6544AD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E088C00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EF85E2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F01D8C" w14:textId="77777777" w:rsidR="0098641D" w:rsidRPr="007E03C4" w:rsidRDefault="0098641D" w:rsidP="00E302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2E5DFEC6" w14:textId="77777777" w:rsidR="0098641D" w:rsidRPr="0098641D" w:rsidRDefault="0098641D" w:rsidP="0098641D"/>
    <w:p w14:paraId="6703ABFF" w14:textId="77777777" w:rsidR="0098641D" w:rsidRDefault="0098641D" w:rsidP="00C17088"/>
    <w:p w14:paraId="12EA4D13" w14:textId="77777777" w:rsidR="006B415C" w:rsidRDefault="006B415C" w:rsidP="00A23604">
      <w:pPr>
        <w:pStyle w:val="Heading1"/>
        <w:rPr>
          <w:sz w:val="24"/>
          <w:szCs w:val="24"/>
        </w:rPr>
      </w:pPr>
      <w:r>
        <w:rPr>
          <w:sz w:val="24"/>
          <w:szCs w:val="24"/>
        </w:rPr>
        <w:t xml:space="preserve">2016 – November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755"/>
        <w:gridCol w:w="1371"/>
        <w:gridCol w:w="614"/>
        <w:gridCol w:w="1036"/>
        <w:gridCol w:w="953"/>
        <w:gridCol w:w="914"/>
        <w:gridCol w:w="1181"/>
        <w:gridCol w:w="919"/>
        <w:gridCol w:w="835"/>
        <w:gridCol w:w="766"/>
      </w:tblGrid>
      <w:tr w:rsidR="00D745D5" w:rsidRPr="007E03C4" w14:paraId="68F05B40" w14:textId="77777777" w:rsidTr="00D745D5">
        <w:trPr>
          <w:tblHeader/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19B99E9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emplate</w:t>
            </w:r>
          </w:p>
          <w:p w14:paraId="096C487A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able</w:t>
            </w:r>
          </w:p>
          <w:p w14:paraId="1A253914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Item</w:t>
            </w: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0B760E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escription of Change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BCBCFE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la</w:t>
            </w:r>
            <w:r w:rsidR="00D745D5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</w:t>
            </w:r>
            <w: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d RFCs</w:t>
            </w: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6AB482C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nfiguration Template Source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3FC890A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 xml:space="preserve">Date and </w:t>
            </w:r>
            <w:proofErr w:type="gramStart"/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me</w:t>
            </w:r>
            <w:proofErr w:type="gramEnd"/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22224B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quipment Inventory Item ID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8A7309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munication Plan</w:t>
            </w: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C6BE74D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xpected Impact – Service Interruption (Yes/No)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95564D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pleted By</w:t>
            </w: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61CC64E" w14:textId="77777777" w:rsidR="006B415C" w:rsidRPr="007E03C4" w:rsidRDefault="006B415C" w:rsidP="00E930FF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roved By</w:t>
            </w:r>
          </w:p>
        </w:tc>
      </w:tr>
      <w:tr w:rsidR="00D745D5" w:rsidRPr="007E03C4" w14:paraId="2C5F590E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E999F0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2</w:t>
            </w: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C3776A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Remove rogue policy package SnS-1561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C8CE35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/A</w:t>
            </w: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9BCA01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/A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DA160DB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11/30/2016 3:23:22 PM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0D78E5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N/A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6E399AC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Individual email to M. Thomas</w:t>
            </w: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48B22F8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.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C95982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7BD320" w14:textId="77777777" w:rsidR="00D745D5" w:rsidRPr="007E03C4" w:rsidRDefault="00D745D5" w:rsidP="00D745D5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Justin Pruitt</w:t>
            </w:r>
          </w:p>
        </w:tc>
      </w:tr>
      <w:tr w:rsidR="00D745D5" w:rsidRPr="007E03C4" w14:paraId="50C6A5E9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E82D2D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619EEF0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Add new Franchise folder and policy package for </w:t>
            </w:r>
            <w:proofErr w:type="gramStart"/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split-tunnel</w:t>
            </w:r>
            <w:proofErr w:type="gramEnd"/>
            <w:r>
              <w:rPr>
                <w:rFonts w:asciiTheme="majorHAnsi" w:hAnsiTheme="majorHAnsi" w:cs="Arial"/>
                <w:sz w:val="24"/>
                <w:szCs w:val="24"/>
              </w:rPr>
              <w:t>/HughesNet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BF053FD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N/A</w:t>
            </w: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D2F2D7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Same template as FRANCHISE-GOLD </w:t>
            </w: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 xml:space="preserve">11/11/2016, except for addition of wan2 Destination Interface to Policy </w:t>
            </w:r>
            <w:proofErr w:type="gramStart"/>
            <w:r>
              <w:rPr>
                <w:rFonts w:asciiTheme="majorHAnsi" w:hAnsiTheme="majorHAnsi" w:cs="Arial"/>
                <w:sz w:val="24"/>
                <w:szCs w:val="24"/>
              </w:rPr>
              <w:t>Seq. #</w:t>
            </w:r>
            <w:proofErr w:type="gramEnd"/>
            <w:r>
              <w:rPr>
                <w:rFonts w:asciiTheme="majorHAnsi" w:hAnsiTheme="majorHAnsi" w:cs="Arial"/>
                <w:sz w:val="24"/>
                <w:szCs w:val="24"/>
              </w:rPr>
              <w:t xml:space="preserve"> 52, 53, 54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BB0B8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~ 11/11/2016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2B629C3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 xml:space="preserve">Only Store 1902 as of </w:t>
            </w: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11/30/2016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16CF102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None.</w:t>
            </w: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B66CB65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.</w:t>
            </w: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195AA39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Justin Pruitt</w:t>
            </w: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5B01FF5" w14:textId="77777777" w:rsidR="006B415C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Justin Pruitt</w:t>
            </w:r>
          </w:p>
        </w:tc>
      </w:tr>
      <w:tr w:rsidR="00D745D5" w:rsidRPr="007E03C4" w14:paraId="7E58E1F3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FD7C66A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E3CA7E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DC1287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9BF74D9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0F27E5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1E519A9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16244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79FD32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F365B7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B9215BE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D745D5" w:rsidRPr="007E03C4" w14:paraId="627DA24F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E135DE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DC529B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359A65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4EA9D2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D5DE2A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4B8DB4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C133E5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F0B0C2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B9D0C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78B3503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D745D5" w:rsidRPr="007E03C4" w14:paraId="4FD8014B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C891F6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943501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C22866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94C45F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3E38F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81C4E5E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0F768E7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E80506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98EA82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6989CB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D745D5" w:rsidRPr="007E03C4" w14:paraId="36D3796E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CB67E3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014503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655C763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CEFB6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8F817A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66DDBD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559340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8FEADD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D5F84F7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7CE7C0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D745D5" w:rsidRPr="007E03C4" w14:paraId="38057674" w14:textId="77777777" w:rsidTr="00D745D5">
        <w:trPr>
          <w:tblCellSpacing w:w="15" w:type="dxa"/>
        </w:trPr>
        <w:tc>
          <w:tcPr>
            <w:tcW w:w="38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9E65224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7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EA1F78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8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7C62A1F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84A8D79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F224D39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47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F95DA0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6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897566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69C5B1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ED1BFAF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9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B3991B" w14:textId="77777777" w:rsidR="006B415C" w:rsidRPr="007E03C4" w:rsidRDefault="006B415C" w:rsidP="00E930FF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449E0B38" w14:textId="77777777" w:rsidR="006B415C" w:rsidRPr="006B415C" w:rsidRDefault="006B415C" w:rsidP="006B415C"/>
    <w:p w14:paraId="7E213D54" w14:textId="77777777" w:rsidR="00A23604" w:rsidRPr="007E03C4" w:rsidRDefault="00A23604" w:rsidP="00A23604">
      <w:pPr>
        <w:pStyle w:val="Heading1"/>
        <w:rPr>
          <w:sz w:val="24"/>
          <w:szCs w:val="24"/>
        </w:rPr>
      </w:pPr>
      <w:r w:rsidRPr="007E03C4">
        <w:rPr>
          <w:sz w:val="24"/>
          <w:szCs w:val="24"/>
        </w:rPr>
        <w:t>2016 – October</w:t>
      </w:r>
    </w:p>
    <w:p w14:paraId="5C3AC57C" w14:textId="77777777" w:rsidR="00A23604" w:rsidRPr="007E03C4" w:rsidRDefault="00A23604" w:rsidP="00A23604">
      <w:pPr>
        <w:rPr>
          <w:rFonts w:asciiTheme="majorHAnsi" w:hAnsiTheme="majorHAnsi"/>
          <w:sz w:val="24"/>
          <w:szCs w:val="24"/>
        </w:rPr>
      </w:pP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53"/>
        <w:gridCol w:w="2565"/>
        <w:gridCol w:w="531"/>
        <w:gridCol w:w="886"/>
        <w:gridCol w:w="817"/>
        <w:gridCol w:w="717"/>
        <w:gridCol w:w="1008"/>
        <w:gridCol w:w="788"/>
        <w:gridCol w:w="717"/>
        <w:gridCol w:w="662"/>
      </w:tblGrid>
      <w:tr w:rsidR="00E31C71" w:rsidRPr="007E03C4" w14:paraId="59E5B363" w14:textId="77777777" w:rsidTr="003F26DB">
        <w:trPr>
          <w:tblHeader/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5B71D8E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lastRenderedPageBreak/>
              <w:t>Template</w:t>
            </w:r>
          </w:p>
          <w:p w14:paraId="6CF5C5EC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able</w:t>
            </w:r>
          </w:p>
          <w:p w14:paraId="2BB6D9CF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Item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0CEA368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escription of Change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25F9204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la</w:t>
            </w:r>
            <w:r w:rsidR="00D745D5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</w:t>
            </w:r>
            <w: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d RFCs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717700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nfiguration Template Source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6EF02C7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 xml:space="preserve">Date and </w:t>
            </w:r>
            <w:proofErr w:type="gramStart"/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me</w:t>
            </w:r>
            <w:proofErr w:type="gramEnd"/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A4A8CF2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quipment Inventory Item ID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90DF51C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munication Plan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780FACE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Expected Impact – Service Interruption (Yes/No)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227D30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Completed By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82977CD" w14:textId="77777777" w:rsidR="00E31C71" w:rsidRPr="007E03C4" w:rsidRDefault="00E31C71" w:rsidP="003F26DB">
            <w:pPr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roved By</w:t>
            </w:r>
          </w:p>
        </w:tc>
      </w:tr>
      <w:tr w:rsidR="00FC3900" w:rsidRPr="007E03C4" w14:paraId="1507ED0B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1FB47B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4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75BB284" w14:textId="77777777" w:rsidR="00FC3900" w:rsidRPr="00FC3900" w:rsidRDefault="00FC3900" w:rsidP="00FC3900">
            <w:pPr>
              <w:outlineLvl w:val="0"/>
              <w:rPr>
                <w:bCs/>
              </w:rPr>
            </w:pPr>
            <w:r>
              <w:rPr>
                <w:bCs/>
              </w:rPr>
              <w:t>Additional add to lab whitelist:</w:t>
            </w:r>
          </w:p>
          <w:p w14:paraId="23DC5802" w14:textId="77777777" w:rsidR="00FC3900" w:rsidRDefault="00FC3900" w:rsidP="00FC3900">
            <w:pPr>
              <w:outlineLvl w:val="0"/>
            </w:pPr>
            <w:r>
              <w:rPr>
                <w:b/>
                <w:bCs/>
              </w:rPr>
              <w:t>From:</w:t>
            </w:r>
            <w:r>
              <w:t xml:space="preserve"> Matthew Thomas [</w:t>
            </w:r>
            <w:hyperlink r:id="rId10" w:history="1">
              <w:r>
                <w:rPr>
                  <w:rStyle w:val="Hyperlink"/>
                </w:rPr>
                <w:t>mailto:Matthew.Thomas@steaknshake.com</w:t>
              </w:r>
            </w:hyperlink>
            <w:r>
              <w:t xml:space="preserve">] </w:t>
            </w:r>
            <w:r>
              <w:br/>
            </w:r>
            <w:r>
              <w:rPr>
                <w:b/>
                <w:bCs/>
              </w:rPr>
              <w:t>Sent:</w:t>
            </w:r>
            <w:r>
              <w:t xml:space="preserve"> Monday, October 24, 2016 3:27 PM</w:t>
            </w:r>
            <w:r>
              <w:br/>
            </w:r>
            <w:r>
              <w:rPr>
                <w:b/>
                <w:bCs/>
              </w:rPr>
              <w:t>To:</w:t>
            </w:r>
            <w:r>
              <w:t xml:space="preserve"> Tony Carman &lt;</w:t>
            </w:r>
            <w:hyperlink r:id="rId11" w:history="1">
              <w:r>
                <w:rPr>
                  <w:rStyle w:val="Hyperlink"/>
                </w:rPr>
                <w:t>Tony.Carman@sagenet.com</w:t>
              </w:r>
            </w:hyperlink>
            <w:r>
              <w:t>&gt;; Level 2 Distribution List &lt;</w:t>
            </w:r>
            <w:hyperlink r:id="rId12" w:history="1">
              <w:r>
                <w:rPr>
                  <w:rStyle w:val="Hyperlink"/>
                </w:rPr>
                <w:t>Level2@sagenet.com</w:t>
              </w:r>
            </w:hyperlink>
            <w:r>
              <w:t>&gt;; Engineers &lt;</w:t>
            </w:r>
            <w:hyperlink r:id="rId13" w:history="1">
              <w:r>
                <w:rPr>
                  <w:rStyle w:val="Hyperlink"/>
                </w:rPr>
                <w:t>Engineers@sagenet.com</w:t>
              </w:r>
            </w:hyperlink>
            <w:r>
              <w:t>&gt;</w:t>
            </w:r>
            <w:r>
              <w:br/>
            </w:r>
            <w:r>
              <w:rPr>
                <w:b/>
                <w:bCs/>
              </w:rPr>
              <w:t>Subject:</w:t>
            </w:r>
            <w:r>
              <w:t xml:space="preserve"> RE: Lab Whitelist Addition: 10/19/16</w:t>
            </w:r>
          </w:p>
          <w:p w14:paraId="57290756" w14:textId="77777777" w:rsidR="00FC3900" w:rsidRDefault="00FC3900" w:rsidP="00FC3900"/>
          <w:p w14:paraId="5C0B5A70" w14:textId="77777777" w:rsidR="00FC3900" w:rsidRDefault="00FC3900" w:rsidP="00FC3900">
            <w:pPr>
              <w:rPr>
                <w:color w:val="1F497D"/>
              </w:rPr>
            </w:pPr>
            <w:r>
              <w:rPr>
                <w:color w:val="1F497D"/>
              </w:rPr>
              <w:t>Sorry, Tony.  Copy and paste failed me here.  Need to add offers.smartsheet.com as well please.</w:t>
            </w:r>
          </w:p>
          <w:p w14:paraId="3A995F9E" w14:textId="77777777" w:rsidR="00FC3900" w:rsidRDefault="00FC3900" w:rsidP="00FC3900">
            <w:pPr>
              <w:rPr>
                <w:color w:val="1F497D"/>
              </w:rPr>
            </w:pPr>
          </w:p>
          <w:p w14:paraId="28F5FD94" w14:textId="77777777" w:rsidR="00FC3900" w:rsidRDefault="00FC3900" w:rsidP="00FC3900">
            <w:pPr>
              <w:rPr>
                <w:color w:val="1F497D"/>
              </w:rPr>
            </w:pPr>
          </w:p>
          <w:p w14:paraId="000DCDB1" w14:textId="77777777" w:rsidR="00FC3900" w:rsidRDefault="00FC3900" w:rsidP="00FC3900">
            <w:pPr>
              <w:rPr>
                <w:color w:val="1F497D"/>
              </w:rPr>
            </w:pPr>
            <w:r>
              <w:rPr>
                <w:color w:val="1F497D"/>
              </w:rPr>
              <w:t>Matthew Thomas</w:t>
            </w:r>
          </w:p>
          <w:p w14:paraId="2C98B83F" w14:textId="77777777" w:rsidR="00FC3900" w:rsidRDefault="00FC3900" w:rsidP="00FC3900">
            <w:pPr>
              <w:rPr>
                <w:color w:val="1F497D"/>
              </w:rPr>
            </w:pPr>
            <w:r>
              <w:rPr>
                <w:color w:val="1F497D"/>
              </w:rPr>
              <w:t>Sys Engineer, Restaurant Systems</w:t>
            </w:r>
          </w:p>
          <w:p w14:paraId="79E12486" w14:textId="77777777" w:rsidR="00FC3900" w:rsidRDefault="00FC3900" w:rsidP="00FC3900">
            <w:pPr>
              <w:rPr>
                <w:color w:val="1F497D"/>
              </w:rPr>
            </w:pPr>
            <w:r>
              <w:rPr>
                <w:color w:val="1F497D"/>
              </w:rPr>
              <w:t>Office: 317-656-4513</w:t>
            </w:r>
          </w:p>
          <w:p w14:paraId="4D4315C6" w14:textId="77777777" w:rsidR="00FC3900" w:rsidRDefault="00FC3900" w:rsidP="00FC3900">
            <w:pPr>
              <w:rPr>
                <w:color w:val="1F497D"/>
              </w:rPr>
            </w:pPr>
            <w:r>
              <w:rPr>
                <w:color w:val="1F497D"/>
              </w:rPr>
              <w:lastRenderedPageBreak/>
              <w:t>Mobile: 317-306-5493</w:t>
            </w:r>
          </w:p>
          <w:p w14:paraId="21A738C1" w14:textId="77777777" w:rsidR="00FC3900" w:rsidRDefault="00FC3900" w:rsidP="00B727FC">
            <w:pPr>
              <w:outlineLvl w:val="0"/>
              <w:rPr>
                <w:b/>
                <w:bCs/>
              </w:rPr>
            </w:pP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7390634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NA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1AFB44F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A5161C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0/24/2016 3:42:19 PM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44E2117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4583EEF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One-time email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873068E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CF441B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74CDCC" w14:textId="77777777" w:rsidR="00FC3900" w:rsidRDefault="00FC3900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</w:tr>
      <w:tr w:rsidR="00B727FC" w:rsidRPr="007E03C4" w14:paraId="1630D2EA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C1D81FB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3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31062DC" w14:textId="77777777" w:rsidR="00FC3900" w:rsidRDefault="00FC3900" w:rsidP="00B727FC">
            <w:pPr>
              <w:outlineLvl w:val="0"/>
              <w:rPr>
                <w:b/>
                <w:bCs/>
              </w:rPr>
            </w:pPr>
          </w:p>
          <w:p w14:paraId="66AD6251" w14:textId="77777777" w:rsidR="00B727FC" w:rsidRDefault="00B727FC" w:rsidP="00B727FC">
            <w:pPr>
              <w:outlineLvl w:val="0"/>
            </w:pPr>
            <w:r>
              <w:rPr>
                <w:b/>
                <w:bCs/>
              </w:rPr>
              <w:t>From:</w:t>
            </w:r>
            <w:r>
              <w:t xml:space="preserve"> Matthew Thomas [</w:t>
            </w:r>
            <w:hyperlink r:id="rId14" w:history="1">
              <w:r>
                <w:rPr>
                  <w:rStyle w:val="Hyperlink"/>
                </w:rPr>
                <w:t>mailto:Matthew.Thomas@steaknshake.com</w:t>
              </w:r>
            </w:hyperlink>
            <w:r>
              <w:t xml:space="preserve">] </w:t>
            </w:r>
            <w:r>
              <w:br/>
            </w:r>
            <w:r>
              <w:rPr>
                <w:b/>
                <w:bCs/>
              </w:rPr>
              <w:t>Sent:</w:t>
            </w:r>
            <w:r>
              <w:t xml:space="preserve"> Monday, October 24, 2016 1:48 PM</w:t>
            </w:r>
            <w:r>
              <w:br/>
            </w:r>
            <w:r>
              <w:rPr>
                <w:b/>
                <w:bCs/>
              </w:rPr>
              <w:t>To:</w:t>
            </w:r>
            <w:r>
              <w:t xml:space="preserve"> Level 2 Distribution List &lt;</w:t>
            </w:r>
            <w:hyperlink r:id="rId15" w:history="1">
              <w:r>
                <w:rPr>
                  <w:rStyle w:val="Hyperlink"/>
                </w:rPr>
                <w:t>Level2@sagenet.com</w:t>
              </w:r>
            </w:hyperlink>
            <w:r>
              <w:t>&gt;; Engineers &lt;</w:t>
            </w:r>
            <w:hyperlink r:id="rId16" w:history="1">
              <w:r>
                <w:rPr>
                  <w:rStyle w:val="Hyperlink"/>
                </w:rPr>
                <w:t>Engineers@sagenet.com</w:t>
              </w:r>
            </w:hyperlink>
            <w:r>
              <w:t>&gt;</w:t>
            </w:r>
            <w:r>
              <w:br/>
            </w:r>
            <w:r>
              <w:rPr>
                <w:b/>
                <w:bCs/>
              </w:rPr>
              <w:t>Subject:</w:t>
            </w:r>
            <w:r>
              <w:t xml:space="preserve"> RE: Lab Whitelist Addition: 10/19/16</w:t>
            </w:r>
          </w:p>
          <w:p w14:paraId="24A1B9CF" w14:textId="77777777" w:rsidR="00B727FC" w:rsidRDefault="00B727FC" w:rsidP="00B727FC"/>
          <w:p w14:paraId="6B6201C1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Please disregard the below request and instead add steaknshake.coursemill.com.</w:t>
            </w:r>
          </w:p>
          <w:p w14:paraId="29EA34DD" w14:textId="77777777" w:rsidR="00B727FC" w:rsidRDefault="00B727FC" w:rsidP="00B727FC">
            <w:pPr>
              <w:rPr>
                <w:color w:val="1F497D"/>
              </w:rPr>
            </w:pPr>
          </w:p>
          <w:p w14:paraId="18FABD8E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I also need the following added to the POS-WHITE-LIST-LAB web filter:</w:t>
            </w:r>
          </w:p>
          <w:p w14:paraId="6646BE0F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app.smartsheet.com</w:t>
            </w:r>
          </w:p>
          <w:p w14:paraId="42F63E9C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mps.smartsheet.com</w:t>
            </w:r>
          </w:p>
          <w:p w14:paraId="7BCCB57E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connectors.smartsheet.com</w:t>
            </w:r>
          </w:p>
          <w:p w14:paraId="775BA645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lastRenderedPageBreak/>
              <w:t>api.smartsheet.com</w:t>
            </w:r>
          </w:p>
          <w:p w14:paraId="12069CE1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aws.smartsheet.com</w:t>
            </w:r>
          </w:p>
          <w:p w14:paraId="22BD284D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publish.smartsheet.com</w:t>
            </w:r>
          </w:p>
          <w:p w14:paraId="4DBFCD2A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s.smartsheet.com</w:t>
            </w:r>
          </w:p>
          <w:p w14:paraId="522EB121" w14:textId="77777777" w:rsidR="00B727FC" w:rsidRDefault="00B727FC" w:rsidP="00B727FC">
            <w:pPr>
              <w:rPr>
                <w:color w:val="1F497D"/>
              </w:rPr>
            </w:pPr>
          </w:p>
          <w:p w14:paraId="644E15E7" w14:textId="77777777" w:rsidR="00B727FC" w:rsidRDefault="00B727FC" w:rsidP="00B727FC">
            <w:pPr>
              <w:rPr>
                <w:color w:val="1F497D"/>
              </w:rPr>
            </w:pPr>
          </w:p>
          <w:p w14:paraId="22AB33BC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Matthew Thomas</w:t>
            </w:r>
          </w:p>
          <w:p w14:paraId="1CEC6D98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Sys Engineer, Restaurant Systems</w:t>
            </w:r>
          </w:p>
          <w:p w14:paraId="35351FD5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Office: 317-656-4513</w:t>
            </w:r>
          </w:p>
          <w:p w14:paraId="52131062" w14:textId="77777777" w:rsidR="00B727FC" w:rsidRDefault="00B727FC" w:rsidP="00B727FC">
            <w:pPr>
              <w:rPr>
                <w:color w:val="1F497D"/>
              </w:rPr>
            </w:pPr>
            <w:r>
              <w:rPr>
                <w:color w:val="1F497D"/>
              </w:rPr>
              <w:t>Mobile: 317-306-5493</w:t>
            </w:r>
          </w:p>
          <w:p w14:paraId="40686FEB" w14:textId="77777777" w:rsidR="00B727FC" w:rsidRPr="009F0C25" w:rsidRDefault="00B727FC" w:rsidP="00E31C71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9A6EEE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NA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C9E4ACC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FA83FA2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0/24/2016 2:49:42 PM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9E3926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50362CF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One-time email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DF290B8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ne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A69D82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BF58D0B" w14:textId="77777777" w:rsidR="00B727FC" w:rsidRDefault="00B727FC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</w:tr>
      <w:tr w:rsidR="009F0C25" w:rsidRPr="007E03C4" w14:paraId="3C474999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180E7B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2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7F07CB8" w14:textId="77777777" w:rsidR="009F0C25" w:rsidRPr="007E03C4" w:rsidRDefault="009F0C25" w:rsidP="00E31C71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9F0C25">
              <w:rPr>
                <w:rFonts w:asciiTheme="majorHAnsi" w:hAnsiTheme="majorHAnsi" w:cs="Arial"/>
                <w:sz w:val="24"/>
                <w:szCs w:val="24"/>
              </w:rPr>
              <w:t>Matt needs the server 10.20.1.121 to be accessible bi-directionally from the Video-LAN on TCP-21158.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FED783C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42A6405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94C05EF" w14:textId="77777777" w:rsidR="009F0C25" w:rsidRPr="007E03C4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0/21/2016 12:10:52 PM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48C6DE1" w14:textId="77777777" w:rsidR="009F0C25" w:rsidRPr="007E03C4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A601239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2A80B79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o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3CCD09E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36BDE98" w14:textId="77777777" w:rsidR="009F0C25" w:rsidRDefault="009F0C25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DC</w:t>
            </w:r>
          </w:p>
        </w:tc>
      </w:tr>
      <w:tr w:rsidR="00E31C71" w:rsidRPr="007E03C4" w14:paraId="431DB6D6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5DF3BB7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1</w:t>
            </w: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0299BF" w14:textId="77777777" w:rsidR="00E31C71" w:rsidRDefault="00E31C71" w:rsidP="00E31C71"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“</w:t>
            </w:r>
            <w:r>
              <w:t xml:space="preserve">I’m catching up from my leave.  I noticed some of the lab requests that were </w:t>
            </w:r>
            <w:proofErr w:type="gramStart"/>
            <w:r>
              <w:t>made,</w:t>
            </w:r>
            <w:proofErr w:type="gramEnd"/>
            <w:r>
              <w:t xml:space="preserve"> happened locally instead of through </w:t>
            </w:r>
            <w:proofErr w:type="spellStart"/>
            <w:r>
              <w:t>FortiManager</w:t>
            </w:r>
            <w:proofErr w:type="spellEnd"/>
            <w:r>
              <w:t xml:space="preserve">.  Can we get these standardized in the </w:t>
            </w:r>
            <w:r>
              <w:lastRenderedPageBreak/>
              <w:t>CORP-HANDHELD-LAB policy package.</w:t>
            </w:r>
          </w:p>
          <w:p w14:paraId="6ED10C0D" w14:textId="77777777" w:rsidR="00E31C71" w:rsidRDefault="00E31C71" w:rsidP="00E31C71"/>
          <w:p w14:paraId="64C83C7E" w14:textId="77777777" w:rsidR="00E31C71" w:rsidRDefault="00E31C71" w:rsidP="00E31C71">
            <w:r>
              <w:t>Swap sequences 28 and 29.</w:t>
            </w:r>
          </w:p>
          <w:p w14:paraId="70C58BA8" w14:textId="77777777" w:rsidR="00E31C71" w:rsidRDefault="00E31C71" w:rsidP="00E31C71">
            <w:r>
              <w:t>                WEB-100.1.207.24 needs to be before the POS-WHITE-LIST-LAB line item.</w:t>
            </w:r>
          </w:p>
          <w:p w14:paraId="658B9CB9" w14:textId="77777777" w:rsidR="00E31C71" w:rsidRDefault="00E31C71" w:rsidP="00E31C71"/>
          <w:p w14:paraId="3808463D" w14:textId="77777777" w:rsidR="00E31C71" w:rsidRDefault="00E31C71" w:rsidP="00E31C71">
            <w:r>
              <w:t>POS-WHITE-LIST-LAB additions:</w:t>
            </w:r>
          </w:p>
          <w:p w14:paraId="307B749E" w14:textId="77777777" w:rsidR="00E31C71" w:rsidRDefault="00E31C71" w:rsidP="00E31C71">
            <w:r>
              <w:t>screencast.com</w:t>
            </w:r>
          </w:p>
          <w:p w14:paraId="0B359ECE" w14:textId="77777777" w:rsidR="00E31C71" w:rsidRDefault="00E31C71" w:rsidP="00E31C71">
            <w:r>
              <w:t>assets.techsmith.com</w:t>
            </w:r>
          </w:p>
          <w:p w14:paraId="2319EA4D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“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43E5EE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lastRenderedPageBreak/>
              <w:t>NA</w:t>
            </w: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7CC3A2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0DEFF3F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10/19/2016 8:14:17 AM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F2E603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6EB791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Email to M. Thomas</w:t>
            </w: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84EB2E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NA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23EEB59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D7928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. Carman</w:t>
            </w:r>
          </w:p>
        </w:tc>
      </w:tr>
      <w:tr w:rsidR="00E31C71" w:rsidRPr="007E03C4" w14:paraId="3A6C1F70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5FC0F80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EB8096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2B0C13A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1F19388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B58A7E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8EE58F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B095400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FE84E8E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E1A6D2A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6DA93F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E31C71" w:rsidRPr="007E03C4" w14:paraId="35AE38EF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60FECCF3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096823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5ECC2B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6F76CB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D1311E1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A1DDA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FC1EFEA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E1DDB7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A786C6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8E4341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E31C71" w:rsidRPr="007E03C4" w14:paraId="3E590B64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7CAEA9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E974EF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4DBC5F86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A967B4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3FC3DEE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E0AFA0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5CBE50A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C2849F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0A97C65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0115DA01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  <w:tr w:rsidR="00E31C71" w:rsidRPr="007E03C4" w14:paraId="26F5E53D" w14:textId="77777777" w:rsidTr="003F26DB">
        <w:trPr>
          <w:tblCellSpacing w:w="15" w:type="dxa"/>
        </w:trPr>
        <w:tc>
          <w:tcPr>
            <w:tcW w:w="463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916D50D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48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BF83D85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3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7D5D036F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659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459BDB8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5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1D03A8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62ECB2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55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1A1F285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8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85BEDAC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52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39B9A551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47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</w:tcPr>
          <w:p w14:paraId="2207F95B" w14:textId="77777777" w:rsidR="00E31C71" w:rsidRPr="007E03C4" w:rsidRDefault="00E31C71" w:rsidP="003F26DB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42680C15" w14:textId="77777777" w:rsidR="00A23604" w:rsidRPr="007E03C4" w:rsidRDefault="00A23604" w:rsidP="00BD07B1">
      <w:pPr>
        <w:rPr>
          <w:rFonts w:asciiTheme="majorHAnsi" w:hAnsiTheme="majorHAnsi" w:cs="Arial"/>
          <w:sz w:val="24"/>
          <w:szCs w:val="24"/>
        </w:rPr>
      </w:pPr>
    </w:p>
    <w:p w14:paraId="2CA460F0" w14:textId="77777777" w:rsidR="006762C6" w:rsidRPr="007E03C4" w:rsidRDefault="006762C6" w:rsidP="006762C6">
      <w:pPr>
        <w:rPr>
          <w:rFonts w:asciiTheme="majorHAnsi" w:eastAsiaTheme="majorEastAsia" w:hAnsiTheme="majorHAnsi" w:cstheme="majorHAnsi"/>
          <w:sz w:val="24"/>
          <w:szCs w:val="24"/>
        </w:rPr>
      </w:pPr>
    </w:p>
    <w:p w14:paraId="3927B2D3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4304281C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1183A3C0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lastRenderedPageBreak/>
        <w:t>Special Circumstances and Exception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022DAD9B" w14:textId="77777777" w:rsidR="00BD07B1" w:rsidRPr="007E03C4" w:rsidRDefault="006762C6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sz w:val="24"/>
          <w:szCs w:val="24"/>
        </w:rPr>
        <w:t>None.</w:t>
      </w:r>
    </w:p>
    <w:p w14:paraId="2D69D745" w14:textId="77777777" w:rsidR="00BD07B1" w:rsidRPr="007E03C4" w:rsidRDefault="00BD07B1" w:rsidP="00BD07B1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5074423E" w14:textId="77777777" w:rsidR="00227D59" w:rsidRPr="007E03C4" w:rsidRDefault="00227D59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Supporting Documentation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286"/>
        <w:gridCol w:w="6982"/>
        <w:gridCol w:w="1076"/>
      </w:tblGrid>
      <w:tr w:rsidR="00227D59" w:rsidRPr="007E03C4" w14:paraId="684846E7" w14:textId="77777777" w:rsidTr="00BD07B1">
        <w:trPr>
          <w:tblHeader/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71E1CA4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ocument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93D8A6E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Sourc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8F48968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licabilit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13633561" w14:textId="77777777" w:rsidTr="00BD07B1">
        <w:trPr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D4E9E1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proofErr w:type="spellStart"/>
            <w:r w:rsidRPr="007E03C4">
              <w:rPr>
                <w:rFonts w:asciiTheme="majorHAnsi" w:hAnsiTheme="majorHAnsi" w:cs="Arial"/>
                <w:sz w:val="24"/>
                <w:szCs w:val="24"/>
              </w:rPr>
              <w:t>SageNet</w:t>
            </w:r>
            <w:proofErr w:type="spellEnd"/>
            <w:r w:rsidRPr="007E03C4">
              <w:rPr>
                <w:rFonts w:asciiTheme="majorHAnsi" w:hAnsiTheme="majorHAnsi" w:cs="Arial"/>
                <w:sz w:val="24"/>
                <w:szCs w:val="24"/>
              </w:rPr>
              <w:t xml:space="preserve"> Customer Documentation Standard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E1D2E08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hyperlink r:id="rId17" w:history="1">
              <w:r w:rsidRPr="007E03C4">
                <w:rPr>
                  <w:rStyle w:val="Hyperlink"/>
                  <w:rFonts w:asciiTheme="majorHAnsi" w:hAnsiTheme="majorHAnsi" w:cs="Arial"/>
                  <w:sz w:val="24"/>
                  <w:szCs w:val="24"/>
                </w:rPr>
                <w:t>https://kb.sagenet.com/index.php/File:SageNet_Customer_Documentation_Standard.docx</w:t>
              </w:r>
            </w:hyperlink>
          </w:p>
          <w:p w14:paraId="407BEC2E" w14:textId="77777777" w:rsidR="006762C6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20838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Keeps the KB presentation for all customers consistent and assists to speed up crisis response.</w:t>
            </w:r>
          </w:p>
        </w:tc>
      </w:tr>
      <w:tr w:rsidR="00227D59" w:rsidRPr="007E03C4" w14:paraId="4DCAF2B8" w14:textId="77777777" w:rsidTr="00BD07B1">
        <w:trPr>
          <w:tblCellSpacing w:w="15" w:type="dxa"/>
        </w:trPr>
        <w:tc>
          <w:tcPr>
            <w:tcW w:w="167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03819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22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90206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00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138DEE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7DCE5CC9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  <w:bookmarkStart w:id="2" w:name="580"/>
      <w:bookmarkStart w:id="3" w:name="IDX-278"/>
      <w:bookmarkEnd w:id="2"/>
      <w:bookmarkEnd w:id="3"/>
    </w:p>
    <w:p w14:paraId="70CA8EBE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view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8"/>
        <w:gridCol w:w="2229"/>
        <w:gridCol w:w="2985"/>
        <w:gridCol w:w="2432"/>
      </w:tblGrid>
      <w:tr w:rsidR="00227D59" w:rsidRPr="007E03C4" w14:paraId="3BBA7BDF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5D2F574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91F224F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48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A73E8E6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viewed b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1A4B9444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C2EFC50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1929541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F74B2C2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1AFA95A5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tl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38C7C4C4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083A67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595A15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85C0B8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E323FD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5BFD6433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2D46CB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5C913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C3AA1F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063B40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6BDFE925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2F9F09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8E9DB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F44D09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E04092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4BDB105E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800115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5A571C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09890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3D98BF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0E681452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E0FC23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D9B5AB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BF37C3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F209A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49E0556C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3E39DC96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lastRenderedPageBreak/>
        <w:t>Approval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98"/>
        <w:gridCol w:w="2227"/>
        <w:gridCol w:w="2987"/>
        <w:gridCol w:w="2432"/>
      </w:tblGrid>
      <w:tr w:rsidR="00227D59" w:rsidRPr="007E03C4" w14:paraId="25929ECB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D043DA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6CC7E878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> </w:t>
            </w:r>
          </w:p>
        </w:tc>
        <w:tc>
          <w:tcPr>
            <w:tcW w:w="2749" w:type="pct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4C2E4179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Approved by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14E63963" w14:textId="77777777" w:rsidTr="00BD07B1">
        <w:trPr>
          <w:tblHeader/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E29170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2F2384E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2166A7CF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7A406EC3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Titl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133F5E85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F3438E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1.0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177904A" w14:textId="77777777" w:rsidR="00227D59" w:rsidRPr="007E03C4" w:rsidRDefault="00DB457E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uesday, October 18, 2016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E764B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762C6" w:rsidRPr="007E03C4"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20E8CE0" w14:textId="77777777" w:rsidR="00227D59" w:rsidRPr="007E03C4" w:rsidRDefault="006762C6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Sr. Network Engineer</w:t>
            </w:r>
          </w:p>
        </w:tc>
      </w:tr>
      <w:tr w:rsidR="00227D59" w:rsidRPr="007E03C4" w14:paraId="7B925B1C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19D27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6AAB60D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E1706B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46A42D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69A550FD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8BE45C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6886A1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A59E88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63AD25F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7B80AC80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620E8E2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92D9F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7C033CB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38FB78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533EF77E" w14:textId="77777777" w:rsidTr="00BD07B1">
        <w:trPr>
          <w:tblCellSpacing w:w="15" w:type="dxa"/>
        </w:trPr>
        <w:tc>
          <w:tcPr>
            <w:tcW w:w="85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266B16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3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8AF618E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52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3E487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116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F6F132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31A97052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4C46C192" w14:textId="77777777" w:rsidR="00227D59" w:rsidRPr="007E03C4" w:rsidRDefault="00227D59" w:rsidP="00227D59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vision Record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tbl>
      <w:tblPr>
        <w:tblW w:w="5000" w:type="pct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65"/>
        <w:gridCol w:w="1674"/>
        <w:gridCol w:w="1387"/>
        <w:gridCol w:w="5218"/>
      </w:tblGrid>
      <w:tr w:rsidR="00227D59" w:rsidRPr="007E03C4" w14:paraId="0E81209B" w14:textId="77777777" w:rsidTr="00BD07B1">
        <w:trPr>
          <w:tblHeader/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517CD854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Ver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3D83E3A2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Nam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7C0A4E2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Date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vAlign w:val="center"/>
            <w:hideMark/>
          </w:tcPr>
          <w:p w14:paraId="04821C37" w14:textId="77777777" w:rsidR="00227D59" w:rsidRPr="007E03C4" w:rsidRDefault="00227D59" w:rsidP="00227D59">
            <w:pPr>
              <w:rPr>
                <w:rFonts w:asciiTheme="majorHAnsi" w:hAnsiTheme="majorHAnsi" w:cs="Arial"/>
                <w:b/>
                <w:bCs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b/>
                <w:bCs/>
                <w:i/>
                <w:iCs/>
                <w:sz w:val="24"/>
                <w:szCs w:val="24"/>
              </w:rPr>
              <w:t>Revision Description</w:t>
            </w:r>
            <w:r w:rsidRPr="007E03C4">
              <w:rPr>
                <w:rFonts w:asciiTheme="majorHAnsi" w:hAnsiTheme="majorHAnsi" w:cs="Arial"/>
                <w:b/>
                <w:bCs/>
                <w:sz w:val="24"/>
                <w:szCs w:val="24"/>
              </w:rPr>
              <w:t xml:space="preserve"> </w:t>
            </w:r>
          </w:p>
        </w:tc>
      </w:tr>
      <w:tr w:rsidR="00227D59" w:rsidRPr="007E03C4" w14:paraId="398E7F29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ACC9DBF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B415C">
              <w:rPr>
                <w:rFonts w:asciiTheme="majorHAnsi" w:hAnsiTheme="majorHAnsi" w:cs="Arial"/>
                <w:sz w:val="24"/>
                <w:szCs w:val="24"/>
              </w:rPr>
              <w:t>1.1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CC6E25" w14:textId="77777777" w:rsidR="00227D59" w:rsidRPr="007E03C4" w:rsidRDefault="00227D59" w:rsidP="0098641D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98641D"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BAA5F67" w14:textId="77777777" w:rsidR="00227D59" w:rsidRPr="007E03C4" w:rsidRDefault="006B415C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Wednesday, November 30, 2016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21AC3B7" w14:textId="77777777" w:rsidR="00227D59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6B415C">
              <w:rPr>
                <w:rFonts w:asciiTheme="majorHAnsi" w:hAnsiTheme="majorHAnsi" w:cs="Arial"/>
                <w:sz w:val="24"/>
                <w:szCs w:val="24"/>
              </w:rPr>
              <w:t xml:space="preserve">Add table for </w:t>
            </w:r>
            <w:proofErr w:type="gramStart"/>
            <w:r w:rsidR="006B415C">
              <w:rPr>
                <w:rFonts w:asciiTheme="majorHAnsi" w:hAnsiTheme="majorHAnsi" w:cs="Arial"/>
                <w:sz w:val="24"/>
                <w:szCs w:val="24"/>
              </w:rPr>
              <w:t>current</w:t>
            </w:r>
            <w:proofErr w:type="gramEnd"/>
            <w:r w:rsidR="006B415C">
              <w:rPr>
                <w:rFonts w:asciiTheme="majorHAnsi" w:hAnsiTheme="majorHAnsi" w:cs="Arial"/>
                <w:sz w:val="24"/>
                <w:szCs w:val="24"/>
              </w:rPr>
              <w:t xml:space="preserve"> month (November 2016).</w:t>
            </w:r>
          </w:p>
          <w:p w14:paraId="37D32064" w14:textId="77777777" w:rsidR="0094612D" w:rsidRPr="007E03C4" w:rsidRDefault="0094612D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Fix misspelling in Appendix A Template Table, column “Related RFCs.”</w:t>
            </w:r>
          </w:p>
        </w:tc>
      </w:tr>
      <w:tr w:rsidR="00227D59" w:rsidRPr="007E03C4" w14:paraId="71304B95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B111C7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98641D">
              <w:rPr>
                <w:rFonts w:asciiTheme="majorHAnsi" w:hAnsiTheme="majorHAnsi" w:cs="Arial"/>
                <w:sz w:val="24"/>
                <w:szCs w:val="24"/>
              </w:rPr>
              <w:t>1.2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03B683" w14:textId="77777777" w:rsidR="00227D59" w:rsidRPr="007E03C4" w:rsidRDefault="0098641D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>
              <w:rPr>
                <w:rFonts w:asciiTheme="majorHAnsi" w:hAnsiTheme="majorHAnsi" w:cs="Arial"/>
                <w:sz w:val="24"/>
                <w:szCs w:val="24"/>
              </w:rPr>
              <w:t>Tony Carman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77DBAC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98641D">
              <w:rPr>
                <w:rFonts w:asciiTheme="majorHAnsi" w:hAnsiTheme="majorHAnsi" w:cs="Arial"/>
                <w:sz w:val="24"/>
                <w:szCs w:val="24"/>
              </w:rPr>
              <w:t>Thursday, December 1, 2016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730915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  <w:r w:rsidR="0098641D">
              <w:rPr>
                <w:rFonts w:asciiTheme="majorHAnsi" w:hAnsiTheme="majorHAnsi" w:cs="Arial"/>
                <w:sz w:val="24"/>
                <w:szCs w:val="24"/>
              </w:rPr>
              <w:t>Add table for current month (December 2016).</w:t>
            </w:r>
          </w:p>
        </w:tc>
      </w:tr>
      <w:tr w:rsidR="00227D59" w:rsidRPr="007E03C4" w14:paraId="09644B28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4D0952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0F5F286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665C8DB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9D77304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75CFCE62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7A3E3D1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567C22A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89074B0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8D95CF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  <w:tr w:rsidR="00227D59" w:rsidRPr="007E03C4" w14:paraId="0E563F64" w14:textId="77777777" w:rsidTr="00BD07B1">
        <w:trPr>
          <w:tblCellSpacing w:w="15" w:type="dxa"/>
        </w:trPr>
        <w:tc>
          <w:tcPr>
            <w:tcW w:w="531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02D8C53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856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E6D1668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707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A016DD9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  <w:tc>
          <w:tcPr>
            <w:tcW w:w="2694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DFDE0C" w14:textId="77777777" w:rsidR="00227D59" w:rsidRPr="007E03C4" w:rsidRDefault="00227D59" w:rsidP="00227D59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 </w:t>
            </w:r>
          </w:p>
        </w:tc>
      </w:tr>
    </w:tbl>
    <w:p w14:paraId="1DCA8851" w14:textId="77777777" w:rsidR="00BD07B1" w:rsidRPr="007E03C4" w:rsidRDefault="00BD07B1" w:rsidP="00227D59">
      <w:pPr>
        <w:rPr>
          <w:rFonts w:asciiTheme="majorHAnsi" w:hAnsiTheme="majorHAnsi" w:cs="Arial"/>
          <w:b/>
          <w:bCs/>
          <w:sz w:val="24"/>
          <w:szCs w:val="24"/>
        </w:rPr>
      </w:pPr>
    </w:p>
    <w:p w14:paraId="7DDC4C9C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ference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0773FDED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</w:p>
    <w:p w14:paraId="07E12D51" w14:textId="77777777" w:rsidR="00BD07B1" w:rsidRPr="007E03C4" w:rsidRDefault="00BD07B1" w:rsidP="00BD07B1">
      <w:pPr>
        <w:rPr>
          <w:rFonts w:asciiTheme="majorHAnsi" w:hAnsiTheme="majorHAnsi" w:cs="Arial"/>
          <w:sz w:val="24"/>
          <w:szCs w:val="24"/>
        </w:rPr>
      </w:pPr>
      <w:r w:rsidRPr="007E03C4">
        <w:rPr>
          <w:rFonts w:asciiTheme="majorHAnsi" w:hAnsiTheme="majorHAnsi" w:cs="Arial"/>
          <w:b/>
          <w:bCs/>
          <w:sz w:val="24"/>
          <w:szCs w:val="24"/>
        </w:rPr>
        <w:t>Resources</w:t>
      </w:r>
      <w:r w:rsidRPr="007E03C4">
        <w:rPr>
          <w:rFonts w:asciiTheme="majorHAnsi" w:hAnsiTheme="majorHAnsi" w:cs="Arial"/>
          <w:sz w:val="24"/>
          <w:szCs w:val="24"/>
        </w:rPr>
        <w:t xml:space="preserve"> </w:t>
      </w:r>
    </w:p>
    <w:p w14:paraId="64942316" w14:textId="77777777" w:rsidR="00BE503A" w:rsidRPr="007E03C4" w:rsidRDefault="006762C6">
      <w:pPr>
        <w:rPr>
          <w:rFonts w:asciiTheme="majorHAnsi" w:hAnsiTheme="majorHAnsi" w:cs="Arial"/>
          <w:sz w:val="24"/>
          <w:szCs w:val="24"/>
        </w:rPr>
      </w:pPr>
      <w:hyperlink r:id="rId18" w:history="1">
        <w:r w:rsidRPr="007E03C4">
          <w:rPr>
            <w:rStyle w:val="Hyperlink"/>
            <w:rFonts w:asciiTheme="majorHAnsi" w:hAnsiTheme="majorHAnsi" w:cs="Arial"/>
            <w:sz w:val="24"/>
            <w:szCs w:val="24"/>
          </w:rPr>
          <w:t>http://172.16.70.74/Wandb/</w:t>
        </w:r>
      </w:hyperlink>
    </w:p>
    <w:p w14:paraId="2212F8B5" w14:textId="77777777" w:rsidR="006762C6" w:rsidRPr="007E03C4" w:rsidRDefault="006762C6">
      <w:pPr>
        <w:rPr>
          <w:rFonts w:asciiTheme="majorHAnsi" w:hAnsiTheme="majorHAnsi" w:cs="Arial"/>
          <w:sz w:val="24"/>
          <w:szCs w:val="24"/>
        </w:rPr>
      </w:pPr>
      <w:hyperlink r:id="rId19" w:history="1">
        <w:r w:rsidRPr="007E03C4">
          <w:rPr>
            <w:rStyle w:val="Hyperlink"/>
            <w:rFonts w:asciiTheme="majorHAnsi" w:hAnsiTheme="majorHAnsi" w:cs="Arial"/>
            <w:sz w:val="24"/>
            <w:szCs w:val="24"/>
          </w:rPr>
          <w:t>http://172.16.70.74/Wandb/ProviderNumbers.aspx</w:t>
        </w:r>
      </w:hyperlink>
    </w:p>
    <w:p w14:paraId="4CDBF8F1" w14:textId="77777777" w:rsidR="006762C6" w:rsidRPr="007E03C4" w:rsidRDefault="00A23604" w:rsidP="00F445AE">
      <w:pPr>
        <w:pStyle w:val="Heading1"/>
      </w:pPr>
      <w:r w:rsidRPr="007E03C4">
        <w:t>Appendix A</w:t>
      </w:r>
      <w:r w:rsidR="00F445AE">
        <w:t xml:space="preserve"> – Table Template for Use Each Mont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A23604" w:rsidRPr="007E03C4" w14:paraId="68DE86D2" w14:textId="77777777" w:rsidTr="00A23604">
        <w:tc>
          <w:tcPr>
            <w:tcW w:w="9350" w:type="dxa"/>
          </w:tcPr>
          <w:p w14:paraId="2DEA1071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07857F31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Template Table</w:t>
            </w:r>
          </w:p>
          <w:tbl>
            <w:tblPr>
              <w:tblW w:w="5000" w:type="pct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834"/>
              <w:gridCol w:w="962"/>
              <w:gridCol w:w="677"/>
              <w:gridCol w:w="1150"/>
              <w:gridCol w:w="469"/>
              <w:gridCol w:w="925"/>
              <w:gridCol w:w="1312"/>
              <w:gridCol w:w="1018"/>
              <w:gridCol w:w="925"/>
              <w:gridCol w:w="846"/>
            </w:tblGrid>
            <w:tr w:rsidR="0096610D" w:rsidRPr="007E03C4" w14:paraId="5585FA22" w14:textId="77777777" w:rsidTr="0096610D">
              <w:trPr>
                <w:tblHeader/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76D40DC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Template</w:t>
                  </w:r>
                </w:p>
                <w:p w14:paraId="255E0B65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Table</w:t>
                  </w:r>
                </w:p>
                <w:p w14:paraId="23E7E282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Item</w:t>
                  </w: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1E94D4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Description of Change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E464B2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Rela</w:t>
                  </w:r>
                  <w:r w:rsidR="00D745D5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t</w:t>
                  </w:r>
                  <w: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ed RFCs</w:t>
                  </w: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9BEC189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Configuration Template Source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1613637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 xml:space="preserve">Date and </w:t>
                  </w:r>
                  <w:proofErr w:type="gramStart"/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Time</w:t>
                  </w:r>
                  <w:proofErr w:type="gramEnd"/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0DC672A" w14:textId="77777777" w:rsidR="0096610D" w:rsidRPr="007E03C4" w:rsidRDefault="0096610D" w:rsidP="00DA12FD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Equipment Inventory Item ID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26E64F1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Communication Plan</w:t>
                  </w: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0232B40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Expected Impact – Service Interruption (Yes/No)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03EEFFB" w14:textId="77777777" w:rsidR="0096610D" w:rsidRPr="007E03C4" w:rsidRDefault="0096610D" w:rsidP="00DA12FD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Completed By</w:t>
                  </w: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9895B71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Approved By</w:t>
                  </w:r>
                </w:p>
              </w:tc>
            </w:tr>
            <w:tr w:rsidR="0096610D" w:rsidRPr="007E03C4" w14:paraId="71D16033" w14:textId="77777777" w:rsidTr="0096610D">
              <w:trPr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FD9BC6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F1D6AE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69BBFB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016C37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455B354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6CD642C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088D0D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BC08E50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520747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920FE8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96610D" w:rsidRPr="007E03C4" w14:paraId="0940B605" w14:textId="77777777" w:rsidTr="0096610D">
              <w:trPr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864789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17320A2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8B7B049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9F2944C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A2FEECB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BE8AAA6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7E79865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ACE185B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F8947B5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090ACC4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96610D" w:rsidRPr="007E03C4" w14:paraId="201C2ECE" w14:textId="77777777" w:rsidTr="0096610D">
              <w:trPr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129396F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314321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8D26F73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C0A797A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8E309F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9026854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C693476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B0E5374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FA47902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3C322D5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96610D" w:rsidRPr="007E03C4" w14:paraId="48CC350A" w14:textId="77777777" w:rsidTr="0096610D">
              <w:trPr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43C5E30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AF650F9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68D2BE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0DA601C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4A60389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FE2982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42F3F3E6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3E08F54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8E75C02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EC1B867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  <w:tr w:rsidR="0096610D" w:rsidRPr="007E03C4" w14:paraId="1F6FB3A2" w14:textId="77777777" w:rsidTr="0096610D">
              <w:trPr>
                <w:tblCellSpacing w:w="15" w:type="dxa"/>
              </w:trPr>
              <w:tc>
                <w:tcPr>
                  <w:tcW w:w="463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5D1B9081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48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058396D5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3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243E276C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659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F7B1CFE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5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1143668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F78109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55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6C225942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8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7CC72D7D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52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0028FFA3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  <w:tc>
                <w:tcPr>
                  <w:tcW w:w="470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</w:tcPr>
                <w:p w14:paraId="3FE3C0FE" w14:textId="77777777" w:rsidR="0096610D" w:rsidRPr="007E03C4" w:rsidRDefault="0096610D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</w:p>
              </w:tc>
            </w:tr>
          </w:tbl>
          <w:p w14:paraId="1B4B0A2C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28D1F5EE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19D46AEE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  <w:r w:rsidRPr="007E03C4">
              <w:rPr>
                <w:rFonts w:asciiTheme="majorHAnsi" w:hAnsiTheme="majorHAnsi" w:cs="Arial"/>
                <w:sz w:val="24"/>
                <w:szCs w:val="24"/>
              </w:rPr>
              <w:t>Revision Record</w:t>
            </w:r>
          </w:p>
          <w:tbl>
            <w:tblPr>
              <w:tblW w:w="5000" w:type="pct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041"/>
              <w:gridCol w:w="1633"/>
              <w:gridCol w:w="1354"/>
              <w:gridCol w:w="5090"/>
            </w:tblGrid>
            <w:tr w:rsidR="00A23604" w:rsidRPr="007E03C4" w14:paraId="73B9EA38" w14:textId="77777777" w:rsidTr="005C295E">
              <w:trPr>
                <w:tblHeader/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0516DA2C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Ver</w:t>
                  </w:r>
                  <w:r w:rsidRPr="007E03C4"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8BC75D1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Name</w:t>
                  </w:r>
                  <w:r w:rsidRPr="007E03C4"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5100B6BB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Date</w:t>
                  </w:r>
                  <w:r w:rsidRPr="007E03C4"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vAlign w:val="center"/>
                  <w:hideMark/>
                </w:tcPr>
                <w:p w14:paraId="236EFBAD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b/>
                      <w:bCs/>
                      <w:i/>
                      <w:iCs/>
                      <w:sz w:val="24"/>
                      <w:szCs w:val="24"/>
                    </w:rPr>
                    <w:t>Revision Description</w:t>
                  </w:r>
                  <w:r w:rsidRPr="007E03C4">
                    <w:rPr>
                      <w:rFonts w:asciiTheme="majorHAnsi" w:hAnsiTheme="majorHAnsi" w:cs="Arial"/>
                      <w:b/>
                      <w:bCs/>
                      <w:sz w:val="24"/>
                      <w:szCs w:val="24"/>
                    </w:rPr>
                    <w:t xml:space="preserve"> </w:t>
                  </w:r>
                </w:p>
              </w:tc>
            </w:tr>
            <w:tr w:rsidR="00A23604" w:rsidRPr="007E03C4" w14:paraId="7CBFFC75" w14:textId="77777777" w:rsidTr="005C295E">
              <w:trPr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E5B6666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3741ADD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83778E3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32565D1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</w:tr>
            <w:tr w:rsidR="00A23604" w:rsidRPr="007E03C4" w14:paraId="32203CB7" w14:textId="77777777" w:rsidTr="005C295E">
              <w:trPr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C450651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F104E55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F99E4ED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DF02DF7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</w:tr>
            <w:tr w:rsidR="00A23604" w:rsidRPr="007E03C4" w14:paraId="4DDFF7DE" w14:textId="77777777" w:rsidTr="005C295E">
              <w:trPr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9C6062F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CE7FA69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4A7E76F8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70A6E65A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</w:tr>
            <w:tr w:rsidR="00A23604" w:rsidRPr="007E03C4" w14:paraId="7D456910" w14:textId="77777777" w:rsidTr="005C295E">
              <w:trPr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434CC27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888B91B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5031F87B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8165EF3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</w:tr>
            <w:tr w:rsidR="00A23604" w:rsidRPr="007E03C4" w14:paraId="079FFBFB" w14:textId="77777777" w:rsidTr="005C295E">
              <w:trPr>
                <w:tblCellSpacing w:w="15" w:type="dxa"/>
              </w:trPr>
              <w:tc>
                <w:tcPr>
                  <w:tcW w:w="531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6ADC9461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856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2B3539F6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707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33FD5B6C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  <w:tc>
                <w:tcPr>
                  <w:tcW w:w="2694" w:type="pct"/>
                  <w:tcBorders>
                    <w:top w:val="outset" w:sz="6" w:space="0" w:color="auto"/>
                    <w:left w:val="outset" w:sz="6" w:space="0" w:color="auto"/>
                    <w:bottom w:val="outset" w:sz="6" w:space="0" w:color="auto"/>
                    <w:right w:val="outset" w:sz="6" w:space="0" w:color="auto"/>
                  </w:tcBorders>
                  <w:hideMark/>
                </w:tcPr>
                <w:p w14:paraId="19A91BE6" w14:textId="77777777" w:rsidR="00A23604" w:rsidRPr="007E03C4" w:rsidRDefault="00A23604" w:rsidP="00A23604">
                  <w:pPr>
                    <w:rPr>
                      <w:rFonts w:asciiTheme="majorHAnsi" w:hAnsiTheme="majorHAnsi" w:cs="Arial"/>
                      <w:sz w:val="24"/>
                      <w:szCs w:val="24"/>
                    </w:rPr>
                  </w:pPr>
                  <w:r w:rsidRPr="007E03C4">
                    <w:rPr>
                      <w:rFonts w:asciiTheme="majorHAnsi" w:hAnsiTheme="majorHAnsi" w:cs="Arial"/>
                      <w:sz w:val="24"/>
                      <w:szCs w:val="24"/>
                    </w:rPr>
                    <w:t> </w:t>
                  </w:r>
                </w:p>
              </w:tc>
            </w:tr>
          </w:tbl>
          <w:p w14:paraId="1F929338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55268650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  <w:p w14:paraId="41FB8307" w14:textId="77777777" w:rsidR="00A23604" w:rsidRPr="007E03C4" w:rsidRDefault="00A23604">
            <w:pPr>
              <w:rPr>
                <w:rFonts w:asciiTheme="majorHAnsi" w:hAnsiTheme="majorHAnsi" w:cs="Arial"/>
                <w:sz w:val="24"/>
                <w:szCs w:val="24"/>
              </w:rPr>
            </w:pPr>
          </w:p>
        </w:tc>
      </w:tr>
    </w:tbl>
    <w:p w14:paraId="3BE719FB" w14:textId="77777777" w:rsidR="00A23604" w:rsidRPr="007E03C4" w:rsidRDefault="00A23604">
      <w:pPr>
        <w:rPr>
          <w:rFonts w:asciiTheme="majorHAnsi" w:hAnsiTheme="majorHAnsi" w:cs="Arial"/>
          <w:sz w:val="24"/>
          <w:szCs w:val="24"/>
        </w:rPr>
      </w:pPr>
    </w:p>
    <w:p w14:paraId="2BDC770B" w14:textId="77777777" w:rsidR="009326BE" w:rsidRDefault="00000000">
      <w:r>
        <w:br w:type="page"/>
      </w:r>
    </w:p>
    <w:p w14:paraId="43CFB810" w14:textId="77777777" w:rsidR="009326BE" w:rsidRDefault="00000000">
      <w:r>
        <w:rPr>
          <w:rFonts w:ascii="Calibri" w:hAnsi="Calibri"/>
          <w:color w:val="0078AD"/>
          <w:sz w:val="32"/>
        </w:rPr>
        <w:lastRenderedPageBreak/>
        <w:t>Release Notes</w:t>
      </w:r>
      <w:r>
        <w:br/>
      </w:r>
    </w:p>
    <w:tbl>
      <w:tblPr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9326BE" w14:paraId="0E8D69BD" w14:textId="77777777" w:rsidTr="005704A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2D51A34" w14:textId="77777777" w:rsidR="009326BE" w:rsidRDefault="00000000">
            <w:r>
              <w:rPr>
                <w:rFonts w:ascii="Calibri" w:hAnsi="Calibri"/>
                <w:b/>
                <w:sz w:val="24"/>
              </w:rPr>
              <w:t>Version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45AEEF2" w14:textId="77777777" w:rsidR="009326BE" w:rsidRDefault="00000000">
            <w:r>
              <w:rPr>
                <w:rFonts w:ascii="Calibri" w:hAnsi="Calibri"/>
                <w:b/>
                <w:sz w:val="24"/>
              </w:rPr>
              <w:t>Date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F8D7A46" w14:textId="77777777" w:rsidR="009326BE" w:rsidRDefault="00000000">
            <w:r>
              <w:rPr>
                <w:rFonts w:ascii="Calibri" w:hAnsi="Calibri"/>
                <w:b/>
                <w:sz w:val="24"/>
              </w:rPr>
              <w:t>Modified By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198D0C1" w14:textId="77777777" w:rsidR="009326BE" w:rsidRDefault="00000000">
            <w:r>
              <w:rPr>
                <w:rFonts w:ascii="Calibri" w:hAnsi="Calibri"/>
                <w:b/>
                <w:sz w:val="24"/>
              </w:rPr>
              <w:t>Changes Made</w:t>
            </w:r>
          </w:p>
        </w:tc>
      </w:tr>
      <w:tr w:rsidR="009326BE" w14:paraId="31418E91" w14:textId="77777777" w:rsidTr="005704A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621E213E" w14:textId="77777777" w:rsidR="009326BE" w:rsidRDefault="00000000">
            <w:r>
              <w:rPr>
                <w:rFonts w:ascii="Calibri" w:hAnsi="Calibri"/>
                <w:color w:val="000000"/>
              </w:rPr>
              <w:t>1.0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8EE4075" w14:textId="77777777" w:rsidR="009326BE" w:rsidRDefault="00000000">
            <w:r>
              <w:rPr>
                <w:rFonts w:ascii="Calibri" w:hAnsi="Calibri"/>
                <w:color w:val="000000"/>
              </w:rPr>
              <w:t>Unknow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72BA8CA" w14:textId="77777777" w:rsidR="009326BE" w:rsidRDefault="00000000">
            <w:r>
              <w:rPr>
                <w:rFonts w:ascii="Calibri" w:hAnsi="Calibri"/>
                <w:color w:val="000000"/>
              </w:rPr>
              <w:t>Unknow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0F71085" w14:textId="77777777" w:rsidR="009326BE" w:rsidRDefault="00000000">
            <w:r>
              <w:rPr>
                <w:rFonts w:ascii="Calibri" w:hAnsi="Calibri"/>
                <w:color w:val="000000"/>
              </w:rPr>
              <w:t>Initial Issue</w:t>
            </w:r>
          </w:p>
        </w:tc>
      </w:tr>
      <w:tr w:rsidR="005704A6" w14:paraId="2B57BA27" w14:textId="77777777" w:rsidTr="005704A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A522452" w14:textId="7134B66C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1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C4837C7" w14:textId="16697B16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1/30/2016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990ACE8" w14:textId="2B322E59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ony Carma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E45EB12" w14:textId="3EB3B01F" w:rsidR="005704A6" w:rsidRDefault="005704A6">
            <w:pPr>
              <w:rPr>
                <w:rFonts w:ascii="Calibri" w:hAnsi="Calibri"/>
                <w:color w:val="000000"/>
              </w:rPr>
            </w:pPr>
            <w:r w:rsidRPr="005704A6">
              <w:rPr>
                <w:rFonts w:ascii="Calibri" w:hAnsi="Calibri"/>
                <w:color w:val="000000"/>
              </w:rPr>
              <w:t xml:space="preserve">Add table for </w:t>
            </w:r>
            <w:proofErr w:type="gramStart"/>
            <w:r w:rsidRPr="005704A6">
              <w:rPr>
                <w:rFonts w:ascii="Calibri" w:hAnsi="Calibri"/>
                <w:color w:val="000000"/>
              </w:rPr>
              <w:t>current</w:t>
            </w:r>
            <w:proofErr w:type="gramEnd"/>
            <w:r w:rsidRPr="005704A6">
              <w:rPr>
                <w:rFonts w:ascii="Calibri" w:hAnsi="Calibri"/>
                <w:color w:val="000000"/>
              </w:rPr>
              <w:t xml:space="preserve"> month (November 2016). Fix misspelling in Appendix A Template Table, column “Related RFCs.”</w:t>
            </w:r>
          </w:p>
        </w:tc>
      </w:tr>
      <w:tr w:rsidR="005704A6" w14:paraId="50E2C56F" w14:textId="77777777" w:rsidTr="005704A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5D18646C" w14:textId="6FFA9796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.2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0BD16EFC" w14:textId="1DDE6905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12/01/2016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C9B74A9" w14:textId="3A830BE4" w:rsidR="005704A6" w:rsidRDefault="005704A6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Tony Carman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72D783A8" w14:textId="3E211F26" w:rsidR="005704A6" w:rsidRDefault="005704A6">
            <w:pPr>
              <w:rPr>
                <w:rFonts w:ascii="Calibri" w:hAnsi="Calibri"/>
                <w:color w:val="000000"/>
              </w:rPr>
            </w:pPr>
            <w:r w:rsidRPr="005704A6">
              <w:rPr>
                <w:rFonts w:ascii="Calibri" w:hAnsi="Calibri"/>
                <w:color w:val="000000"/>
              </w:rPr>
              <w:t>Add table for current month (December 2016)</w:t>
            </w:r>
          </w:p>
        </w:tc>
      </w:tr>
      <w:tr w:rsidR="009326BE" w14:paraId="02E1BE04" w14:textId="77777777" w:rsidTr="005704A6"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3B0718C2" w14:textId="30760D4C" w:rsidR="009326BE" w:rsidRDefault="00000000">
            <w:r>
              <w:rPr>
                <w:rFonts w:ascii="Calibri" w:hAnsi="Calibri"/>
                <w:color w:val="000000"/>
              </w:rPr>
              <w:t>1.</w:t>
            </w:r>
            <w:r w:rsidR="005704A6">
              <w:rPr>
                <w:rFonts w:ascii="Calibri" w:hAnsi="Calibri"/>
                <w:color w:val="000000"/>
              </w:rPr>
              <w:t>3</w:t>
            </w:r>
          </w:p>
        </w:tc>
        <w:tc>
          <w:tcPr>
            <w:tcW w:w="2337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1A4D9A47" w14:textId="77777777" w:rsidR="009326BE" w:rsidRDefault="00000000">
            <w:r>
              <w:rPr>
                <w:rFonts w:ascii="Calibri" w:hAnsi="Calibri"/>
                <w:color w:val="000000"/>
              </w:rPr>
              <w:t>07/14/25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2E245A6E" w14:textId="77777777" w:rsidR="009326BE" w:rsidRDefault="00000000">
            <w:r>
              <w:rPr>
                <w:rFonts w:ascii="Calibri" w:hAnsi="Calibri"/>
                <w:color w:val="000000"/>
              </w:rPr>
              <w:t>Tanisha Batta</w:t>
            </w:r>
          </w:p>
        </w:tc>
        <w:tc>
          <w:tcPr>
            <w:tcW w:w="2338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</w:tcPr>
          <w:p w14:paraId="43ADF01F" w14:textId="77777777" w:rsidR="009326BE" w:rsidRDefault="00000000">
            <w:r>
              <w:rPr>
                <w:rFonts w:ascii="Calibri" w:hAnsi="Calibri"/>
                <w:color w:val="000000"/>
              </w:rPr>
              <w:t>Added to the template and adjusted formatting.</w:t>
            </w:r>
          </w:p>
        </w:tc>
      </w:tr>
    </w:tbl>
    <w:p w14:paraId="29435062" w14:textId="77777777" w:rsidR="00182317" w:rsidRDefault="00182317"/>
    <w:sectPr w:rsidR="00182317">
      <w:headerReference w:type="default" r:id="rId20"/>
      <w:footerReference w:type="default" r:id="rId21"/>
      <w:pgSz w:w="12240" w:h="15840"/>
      <w:pgMar w:top="1440" w:right="1440" w:bottom="1440" w:left="1440" w:header="720" w:footer="720" w:gutter="0"/>
      <w:pgBorders w:offsetFrom="page">
        <w:top w:val="single" w:sz="12" w:space="24" w:color="D3D3D3"/>
        <w:left w:val="single" w:sz="12" w:space="24" w:color="D3D3D3"/>
        <w:bottom w:val="single" w:sz="12" w:space="24" w:color="D3D3D3"/>
        <w:right w:val="single" w:sz="12" w:space="24" w:color="D3D3D3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E8D3C6" w14:textId="77777777" w:rsidR="00182317" w:rsidRDefault="00182317">
      <w:pPr>
        <w:spacing w:after="0" w:line="240" w:lineRule="auto"/>
      </w:pPr>
      <w:r>
        <w:separator/>
      </w:r>
    </w:p>
  </w:endnote>
  <w:endnote w:type="continuationSeparator" w:id="0">
    <w:p w14:paraId="5A3B4072" w14:textId="77777777" w:rsidR="00182317" w:rsidRDefault="0018231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B419BF8" w14:textId="77777777" w:rsidR="009326BE" w:rsidRDefault="00000000">
    <w:pPr>
      <w:jc w:val="center"/>
    </w:pPr>
    <w:r>
      <w:rPr>
        <w:rFonts w:ascii="Times New Roman" w:hAnsi="Times New Roman"/>
        <w:color w:val="808080"/>
        <w:sz w:val="24"/>
      </w:rPr>
      <w:t>Revised By: Tanisha Batta      Rev: 1.1    Date: 07/14/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C6DF5E" w14:textId="77777777" w:rsidR="00182317" w:rsidRDefault="00182317">
      <w:pPr>
        <w:spacing w:after="0" w:line="240" w:lineRule="auto"/>
      </w:pPr>
      <w:r>
        <w:separator/>
      </w:r>
    </w:p>
  </w:footnote>
  <w:footnote w:type="continuationSeparator" w:id="0">
    <w:p w14:paraId="7F6B4C90" w14:textId="77777777" w:rsidR="00182317" w:rsidRDefault="0018231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82C291" w14:textId="77777777" w:rsidR="009326BE" w:rsidRDefault="00000000">
    <w:pPr>
      <w:jc w:val="center"/>
    </w:pPr>
    <w:r>
      <w:rPr>
        <w:rFonts w:ascii="Times New Roman" w:hAnsi="Times New Roman"/>
        <w:sz w:val="24"/>
      </w:rPr>
      <w:t xml:space="preserve">Page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>PAGE</w:instrText>
    </w:r>
    <w:r>
      <w:rPr>
        <w:rFonts w:ascii="Times New Roman" w:hAnsi="Times New Roman"/>
        <w:sz w:val="24"/>
      </w:rPr>
      <w:fldChar w:fldCharType="separate"/>
    </w:r>
    <w:r>
      <w:rPr>
        <w:rFonts w:ascii="Times New Roman" w:hAnsi="Times New Roman"/>
        <w:sz w:val="24"/>
      </w:rPr>
      <w:t>1</w:t>
    </w:r>
    <w:r>
      <w:rPr>
        <w:rFonts w:ascii="Times New Roman" w:hAnsi="Times New Roman"/>
        <w:sz w:val="24"/>
      </w:rPr>
      <w:fldChar w:fldCharType="end"/>
    </w:r>
    <w:r>
      <w:t xml:space="preserve"> of </w:t>
    </w:r>
    <w:r>
      <w:rPr>
        <w:rFonts w:ascii="Times New Roman" w:hAnsi="Times New Roman"/>
        <w:sz w:val="24"/>
      </w:rPr>
      <w:fldChar w:fldCharType="begin"/>
    </w:r>
    <w:r>
      <w:rPr>
        <w:rFonts w:ascii="Times New Roman" w:hAnsi="Times New Roman"/>
        <w:sz w:val="24"/>
      </w:rPr>
      <w:instrText>NUMPAGES</w:instrText>
    </w:r>
    <w:r>
      <w:rPr>
        <w:rFonts w:ascii="Times New Roman" w:hAnsi="Times New Roman"/>
        <w:sz w:val="24"/>
      </w:rPr>
      <w:fldChar w:fldCharType="separate"/>
    </w:r>
    <w:r>
      <w:rPr>
        <w:rFonts w:ascii="Times New Roman" w:hAnsi="Times New Roman"/>
        <w:sz w:val="24"/>
      </w:rPr>
      <w:t>1</w:t>
    </w:r>
    <w:r>
      <w:rPr>
        <w:rFonts w:ascii="Times New Roman" w:hAnsi="Times New Roman"/>
        <w:sz w:val="24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F92958"/>
    <w:multiLevelType w:val="hybridMultilevel"/>
    <w:tmpl w:val="A306C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1CC7A40"/>
    <w:multiLevelType w:val="multilevel"/>
    <w:tmpl w:val="6CA21D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CFB0D87"/>
    <w:multiLevelType w:val="multilevel"/>
    <w:tmpl w:val="4B3EDA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3CF28D0"/>
    <w:multiLevelType w:val="hybridMultilevel"/>
    <w:tmpl w:val="D5C0C54A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9F7FFD"/>
    <w:multiLevelType w:val="hybridMultilevel"/>
    <w:tmpl w:val="A676A8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0693219">
    <w:abstractNumId w:val="1"/>
  </w:num>
  <w:num w:numId="2" w16cid:durableId="781918232">
    <w:abstractNumId w:val="2"/>
  </w:num>
  <w:num w:numId="3" w16cid:durableId="1700163670">
    <w:abstractNumId w:val="3"/>
  </w:num>
  <w:num w:numId="4" w16cid:durableId="1114909668">
    <w:abstractNumId w:val="0"/>
  </w:num>
  <w:num w:numId="5" w16cid:durableId="185480602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proofState w:spelling="clean" w:grammar="clean"/>
  <w:documentProtection w:edit="readOnly" w:formatting="1" w:enforcement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LMwMzE2NLQwsjQ1NTRV0lEKTi0uzszPAykwNKkFABXwv00tAAAA"/>
  </w:docVars>
  <w:rsids>
    <w:rsidRoot w:val="00227D59"/>
    <w:rsid w:val="000A3618"/>
    <w:rsid w:val="000A7F71"/>
    <w:rsid w:val="000C1817"/>
    <w:rsid w:val="0010656D"/>
    <w:rsid w:val="00176FF1"/>
    <w:rsid w:val="00182317"/>
    <w:rsid w:val="001F2124"/>
    <w:rsid w:val="00227D59"/>
    <w:rsid w:val="002C07B1"/>
    <w:rsid w:val="00335187"/>
    <w:rsid w:val="00357200"/>
    <w:rsid w:val="00455B1D"/>
    <w:rsid w:val="00532335"/>
    <w:rsid w:val="005704A6"/>
    <w:rsid w:val="005B0DC9"/>
    <w:rsid w:val="005D3FFB"/>
    <w:rsid w:val="00662CBE"/>
    <w:rsid w:val="006762C6"/>
    <w:rsid w:val="006B415C"/>
    <w:rsid w:val="00760D0E"/>
    <w:rsid w:val="007E03C4"/>
    <w:rsid w:val="00874A50"/>
    <w:rsid w:val="009326BE"/>
    <w:rsid w:val="009428F8"/>
    <w:rsid w:val="0094612D"/>
    <w:rsid w:val="0096610D"/>
    <w:rsid w:val="0098641D"/>
    <w:rsid w:val="009C5B7A"/>
    <w:rsid w:val="009E2C20"/>
    <w:rsid w:val="009F0C25"/>
    <w:rsid w:val="00A23604"/>
    <w:rsid w:val="00A441F8"/>
    <w:rsid w:val="00B476F8"/>
    <w:rsid w:val="00B727FC"/>
    <w:rsid w:val="00BD07B1"/>
    <w:rsid w:val="00BE503A"/>
    <w:rsid w:val="00C17088"/>
    <w:rsid w:val="00CE2934"/>
    <w:rsid w:val="00D637E3"/>
    <w:rsid w:val="00D745D5"/>
    <w:rsid w:val="00DA12FD"/>
    <w:rsid w:val="00DB457E"/>
    <w:rsid w:val="00E16614"/>
    <w:rsid w:val="00E31C71"/>
    <w:rsid w:val="00F445AE"/>
    <w:rsid w:val="00FC39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450EFD"/>
  <w15:chartTrackingRefBased/>
  <w15:docId w15:val="{9C85AC96-C489-4ACB-8794-F57BDA411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2360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441F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762C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227D59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6762C6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762C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2360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A2360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A441F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73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5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9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5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7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0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6047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6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mailto:Engineers@sagenet.com" TargetMode="External"/><Relationship Id="rId18" Type="http://schemas.openxmlformats.org/officeDocument/2006/relationships/hyperlink" Target="http://172.16.70.74/Wandb/" TargetMode="External"/><Relationship Id="rId3" Type="http://schemas.openxmlformats.org/officeDocument/2006/relationships/settings" Target="settings.xml"/><Relationship Id="rId21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hyperlink" Target="mailto:Level2@sagenet.com" TargetMode="External"/><Relationship Id="rId17" Type="http://schemas.openxmlformats.org/officeDocument/2006/relationships/hyperlink" Target="https://kb.sagenet.com/index.php/File:SageNet_Customer_Documentation_Standard.docx" TargetMode="External"/><Relationship Id="rId2" Type="http://schemas.openxmlformats.org/officeDocument/2006/relationships/styles" Target="styles.xml"/><Relationship Id="rId16" Type="http://schemas.openxmlformats.org/officeDocument/2006/relationships/hyperlink" Target="mailto:Engineers@sagenet.com" TargetMode="External"/><Relationship Id="rId20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Tony.Carman@sagenet.com" TargetMode="External"/><Relationship Id="rId5" Type="http://schemas.openxmlformats.org/officeDocument/2006/relationships/footnotes" Target="footnotes.xml"/><Relationship Id="rId15" Type="http://schemas.openxmlformats.org/officeDocument/2006/relationships/hyperlink" Target="mailto:Level2@sagenet.com" TargetMode="External"/><Relationship Id="rId23" Type="http://schemas.openxmlformats.org/officeDocument/2006/relationships/theme" Target="theme/theme1.xml"/><Relationship Id="rId10" Type="http://schemas.openxmlformats.org/officeDocument/2006/relationships/hyperlink" Target="mailto:Matthew.Thomas@steaknshake.com" TargetMode="External"/><Relationship Id="rId19" Type="http://schemas.openxmlformats.org/officeDocument/2006/relationships/hyperlink" Target="http://172.16.70.74/Wandb/ProviderNumbers.aspx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mailto:Matthew.Thomas@steaknshake.com" TargetMode="External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4</Pages>
  <Words>1257</Words>
  <Characters>7169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ny Carman</dc:creator>
  <cp:keywords/>
  <dc:description/>
  <cp:lastModifiedBy>Tanisha Batta</cp:lastModifiedBy>
  <cp:revision>6</cp:revision>
  <dcterms:created xsi:type="dcterms:W3CDTF">2016-12-01T13:50:00Z</dcterms:created>
  <dcterms:modified xsi:type="dcterms:W3CDTF">2025-07-14T19:24:00Z</dcterms:modified>
  <cp:contentStatus/>
</cp:coreProperties>
</file>